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FC2B6C" w14:textId="77777777" w:rsidR="00541C64" w:rsidRPr="006A6554" w:rsidRDefault="00541C64" w:rsidP="009537B9">
      <w:pPr>
        <w:jc w:val="both"/>
        <w:rPr>
          <w:sz w:val="26"/>
          <w:szCs w:val="26"/>
          <w:lang w:eastAsia="ko-KR"/>
        </w:rPr>
      </w:pPr>
    </w:p>
    <w:p w14:paraId="605D97D4" w14:textId="3733F188" w:rsidR="00204719" w:rsidRPr="00151CA1" w:rsidRDefault="00204719" w:rsidP="00204719">
      <w:pPr>
        <w:jc w:val="center"/>
        <w:rPr>
          <w:bCs/>
          <w:color w:val="000000" w:themeColor="text1"/>
          <w:sz w:val="52"/>
          <w:szCs w:val="52"/>
          <w:lang w:eastAsia="ko-K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51CA1">
        <w:rPr>
          <w:rFonts w:hint="eastAsia"/>
          <w:bCs/>
          <w:color w:val="000000" w:themeColor="text1"/>
          <w:sz w:val="52"/>
          <w:szCs w:val="52"/>
          <w:lang w:eastAsia="ko-K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OREA IMPORT EXPO 2026</w:t>
      </w:r>
    </w:p>
    <w:p w14:paraId="1699F799" w14:textId="77777777" w:rsidR="00204719" w:rsidRPr="00916BDD" w:rsidRDefault="00204719" w:rsidP="00204719">
      <w:pPr>
        <w:jc w:val="center"/>
        <w:rPr>
          <w:bCs/>
          <w:color w:val="000000" w:themeColor="text1"/>
          <w:sz w:val="48"/>
          <w:szCs w:val="48"/>
          <w:lang w:eastAsia="ko-K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51CA1">
        <w:rPr>
          <w:rFonts w:hint="eastAsia"/>
          <w:bCs/>
          <w:color w:val="000000" w:themeColor="text1"/>
          <w:sz w:val="52"/>
          <w:szCs w:val="52"/>
          <w:lang w:eastAsia="ko-K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ICATION FORM</w:t>
      </w:r>
    </w:p>
    <w:p w14:paraId="74EDB411" w14:textId="77777777" w:rsidR="00204719" w:rsidRDefault="00204719" w:rsidP="00204719">
      <w:pPr>
        <w:jc w:val="center"/>
      </w:pPr>
    </w:p>
    <w:p w14:paraId="2E359CCA" w14:textId="2BBC614E" w:rsidR="00204719" w:rsidRPr="00204719" w:rsidRDefault="00204719" w:rsidP="00204719">
      <w:pPr>
        <w:spacing w:line="276" w:lineRule="auto"/>
        <w:rPr>
          <w:b/>
          <w:bCs/>
          <w:sz w:val="30"/>
          <w:szCs w:val="30"/>
          <w:lang w:eastAsia="ko-KR"/>
        </w:rPr>
      </w:pPr>
      <w:r w:rsidRPr="00204719">
        <w:rPr>
          <w:b/>
          <w:bCs/>
          <w:sz w:val="30"/>
          <w:szCs w:val="30"/>
        </w:rPr>
        <w:t>1. Participant's General Information</w:t>
      </w:r>
    </w:p>
    <w:tbl>
      <w:tblPr>
        <w:tblStyle w:val="af0"/>
        <w:tblW w:w="10208" w:type="dxa"/>
        <w:tblLook w:val="04A0" w:firstRow="1" w:lastRow="0" w:firstColumn="1" w:lastColumn="0" w:noHBand="0" w:noVBand="1"/>
      </w:tblPr>
      <w:tblGrid>
        <w:gridCol w:w="2422"/>
        <w:gridCol w:w="7786"/>
      </w:tblGrid>
      <w:tr w:rsidR="00204719" w:rsidRPr="00003EED" w14:paraId="4A998B4A" w14:textId="77777777" w:rsidTr="00916BDD">
        <w:trPr>
          <w:trHeight w:val="313"/>
        </w:trPr>
        <w:tc>
          <w:tcPr>
            <w:tcW w:w="2422" w:type="dxa"/>
          </w:tcPr>
          <w:p w14:paraId="59CCB844" w14:textId="77777777" w:rsidR="00204719" w:rsidRPr="00204719" w:rsidRDefault="00204719" w:rsidP="00F94AB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Company Name</w:t>
            </w:r>
          </w:p>
        </w:tc>
        <w:tc>
          <w:tcPr>
            <w:tcW w:w="7786" w:type="dxa"/>
          </w:tcPr>
          <w:p w14:paraId="1DC5DC1A" w14:textId="77777777" w:rsidR="00204719" w:rsidRPr="00003EED" w:rsidRDefault="00204719" w:rsidP="00F94ABF">
            <w:pPr>
              <w:rPr>
                <w:rFonts w:ascii="Times New Roman" w:hAnsi="Times New Roman" w:cs="Times New Roman"/>
              </w:rPr>
            </w:pPr>
          </w:p>
        </w:tc>
      </w:tr>
      <w:tr w:rsidR="00204719" w:rsidRPr="00003EED" w14:paraId="71DFD598" w14:textId="77777777" w:rsidTr="00916BDD">
        <w:trPr>
          <w:trHeight w:val="313"/>
        </w:trPr>
        <w:tc>
          <w:tcPr>
            <w:tcW w:w="2422" w:type="dxa"/>
          </w:tcPr>
          <w:p w14:paraId="7F817869" w14:textId="77777777" w:rsidR="00204719" w:rsidRPr="00204719" w:rsidRDefault="00204719" w:rsidP="00F94AB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Person in Charge</w:t>
            </w:r>
          </w:p>
        </w:tc>
        <w:tc>
          <w:tcPr>
            <w:tcW w:w="7786" w:type="dxa"/>
          </w:tcPr>
          <w:p w14:paraId="24F54EE1" w14:textId="77777777" w:rsidR="00204719" w:rsidRPr="00003EED" w:rsidRDefault="00204719" w:rsidP="00F94ABF">
            <w:pPr>
              <w:rPr>
                <w:rFonts w:ascii="Times New Roman" w:hAnsi="Times New Roman" w:cs="Times New Roman"/>
              </w:rPr>
            </w:pPr>
          </w:p>
        </w:tc>
      </w:tr>
      <w:tr w:rsidR="00204719" w:rsidRPr="00003EED" w14:paraId="33EEF092" w14:textId="77777777" w:rsidTr="00916BDD">
        <w:trPr>
          <w:trHeight w:val="313"/>
        </w:trPr>
        <w:tc>
          <w:tcPr>
            <w:tcW w:w="2422" w:type="dxa"/>
          </w:tcPr>
          <w:p w14:paraId="3312097A" w14:textId="77777777" w:rsidR="00204719" w:rsidRPr="00204719" w:rsidRDefault="00204719" w:rsidP="00F94AB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Country</w:t>
            </w:r>
          </w:p>
        </w:tc>
        <w:tc>
          <w:tcPr>
            <w:tcW w:w="7786" w:type="dxa"/>
          </w:tcPr>
          <w:p w14:paraId="56025E77" w14:textId="77777777" w:rsidR="00204719" w:rsidRPr="00003EED" w:rsidRDefault="00204719" w:rsidP="00F94ABF">
            <w:pPr>
              <w:rPr>
                <w:rFonts w:ascii="Times New Roman" w:hAnsi="Times New Roman" w:cs="Times New Roman"/>
              </w:rPr>
            </w:pPr>
          </w:p>
        </w:tc>
      </w:tr>
      <w:tr w:rsidR="00204719" w:rsidRPr="00003EED" w14:paraId="208A6F5F" w14:textId="77777777" w:rsidTr="00916BDD">
        <w:trPr>
          <w:trHeight w:val="313"/>
        </w:trPr>
        <w:tc>
          <w:tcPr>
            <w:tcW w:w="2422" w:type="dxa"/>
          </w:tcPr>
          <w:p w14:paraId="708FD5BF" w14:textId="77777777" w:rsidR="00204719" w:rsidRPr="00204719" w:rsidRDefault="00204719" w:rsidP="00F94AB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Address</w:t>
            </w:r>
          </w:p>
        </w:tc>
        <w:tc>
          <w:tcPr>
            <w:tcW w:w="7786" w:type="dxa"/>
          </w:tcPr>
          <w:p w14:paraId="5907EFE1" w14:textId="77777777" w:rsidR="00204719" w:rsidRPr="00003EED" w:rsidRDefault="00204719" w:rsidP="00F94ABF">
            <w:pPr>
              <w:rPr>
                <w:rFonts w:ascii="Times New Roman" w:hAnsi="Times New Roman" w:cs="Times New Roman"/>
              </w:rPr>
            </w:pPr>
          </w:p>
        </w:tc>
      </w:tr>
      <w:tr w:rsidR="00204719" w:rsidRPr="00003EED" w14:paraId="485DEFC4" w14:textId="77777777" w:rsidTr="00916BDD">
        <w:trPr>
          <w:trHeight w:val="313"/>
        </w:trPr>
        <w:tc>
          <w:tcPr>
            <w:tcW w:w="2422" w:type="dxa"/>
          </w:tcPr>
          <w:p w14:paraId="79DF40D0" w14:textId="77777777" w:rsidR="00204719" w:rsidRPr="00204719" w:rsidRDefault="00204719" w:rsidP="00F94AB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Phone</w:t>
            </w:r>
          </w:p>
        </w:tc>
        <w:tc>
          <w:tcPr>
            <w:tcW w:w="7786" w:type="dxa"/>
          </w:tcPr>
          <w:p w14:paraId="04C65956" w14:textId="77777777" w:rsidR="00204719" w:rsidRPr="00003EED" w:rsidRDefault="00204719" w:rsidP="00F94ABF">
            <w:pPr>
              <w:rPr>
                <w:rFonts w:ascii="Times New Roman" w:hAnsi="Times New Roman" w:cs="Times New Roman"/>
              </w:rPr>
            </w:pPr>
          </w:p>
        </w:tc>
      </w:tr>
      <w:tr w:rsidR="00204719" w:rsidRPr="00003EED" w14:paraId="3AEB8125" w14:textId="77777777" w:rsidTr="00916BDD">
        <w:trPr>
          <w:trHeight w:val="313"/>
        </w:trPr>
        <w:tc>
          <w:tcPr>
            <w:tcW w:w="2422" w:type="dxa"/>
          </w:tcPr>
          <w:p w14:paraId="56C3FC88" w14:textId="77777777" w:rsidR="00204719" w:rsidRPr="00204719" w:rsidRDefault="00204719" w:rsidP="00F94AB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E-mail</w:t>
            </w:r>
          </w:p>
        </w:tc>
        <w:tc>
          <w:tcPr>
            <w:tcW w:w="7786" w:type="dxa"/>
          </w:tcPr>
          <w:p w14:paraId="37BBCE70" w14:textId="77777777" w:rsidR="00204719" w:rsidRPr="00003EED" w:rsidRDefault="00204719" w:rsidP="00F94ABF">
            <w:pPr>
              <w:rPr>
                <w:rFonts w:ascii="Times New Roman" w:hAnsi="Times New Roman" w:cs="Times New Roman"/>
              </w:rPr>
            </w:pPr>
          </w:p>
        </w:tc>
      </w:tr>
      <w:tr w:rsidR="00204719" w:rsidRPr="00003EED" w14:paraId="197D158F" w14:textId="77777777" w:rsidTr="00916BDD">
        <w:trPr>
          <w:trHeight w:val="313"/>
        </w:trPr>
        <w:tc>
          <w:tcPr>
            <w:tcW w:w="2422" w:type="dxa"/>
          </w:tcPr>
          <w:p w14:paraId="77C635D7" w14:textId="77777777" w:rsidR="00204719" w:rsidRPr="00204719" w:rsidRDefault="00204719" w:rsidP="00F94AB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Exhibits' Items</w:t>
            </w:r>
          </w:p>
        </w:tc>
        <w:tc>
          <w:tcPr>
            <w:tcW w:w="7786" w:type="dxa"/>
          </w:tcPr>
          <w:p w14:paraId="0A0C6B4D" w14:textId="77777777" w:rsidR="00204719" w:rsidRPr="00003EED" w:rsidRDefault="00204719" w:rsidP="00F94ABF">
            <w:pPr>
              <w:rPr>
                <w:rFonts w:ascii="Times New Roman" w:hAnsi="Times New Roman" w:cs="Times New Roman"/>
              </w:rPr>
            </w:pPr>
          </w:p>
        </w:tc>
      </w:tr>
    </w:tbl>
    <w:p w14:paraId="6EB0C558" w14:textId="77777777" w:rsidR="00204719" w:rsidRPr="00003EED" w:rsidRDefault="00204719" w:rsidP="00204719"/>
    <w:p w14:paraId="0E8FBC3B" w14:textId="77777777" w:rsidR="00204719" w:rsidRPr="00204719" w:rsidRDefault="00204719" w:rsidP="00204719">
      <w:pPr>
        <w:rPr>
          <w:b/>
          <w:bCs/>
          <w:sz w:val="28"/>
          <w:szCs w:val="28"/>
        </w:rPr>
      </w:pPr>
      <w:r w:rsidRPr="00204719">
        <w:rPr>
          <w:b/>
          <w:bCs/>
          <w:sz w:val="28"/>
          <w:szCs w:val="28"/>
        </w:rPr>
        <w:t>2. Booth Type</w:t>
      </w:r>
    </w:p>
    <w:p w14:paraId="3B34CF44" w14:textId="13817ED9" w:rsidR="00204719" w:rsidRPr="00204719" w:rsidRDefault="00204719" w:rsidP="00916BDD">
      <w:pPr>
        <w:ind w:firstLineChars="100" w:firstLine="280"/>
        <w:rPr>
          <w:sz w:val="28"/>
          <w:szCs w:val="28"/>
        </w:rPr>
      </w:pPr>
      <w:r w:rsidRPr="00204719">
        <w:rPr>
          <w:sz w:val="28"/>
          <w:szCs w:val="28"/>
        </w:rPr>
        <w:t xml:space="preserve">(*Early bird discount: 10% off for applications submitted by </w:t>
      </w:r>
      <w:proofErr w:type="gramStart"/>
      <w:r w:rsidR="00A9259E">
        <w:rPr>
          <w:rFonts w:hint="eastAsia"/>
          <w:sz w:val="28"/>
          <w:szCs w:val="28"/>
          <w:lang w:eastAsia="ko-KR"/>
        </w:rPr>
        <w:t>March</w:t>
      </w:r>
      <w:r w:rsidRPr="00204719">
        <w:rPr>
          <w:sz w:val="28"/>
          <w:szCs w:val="28"/>
        </w:rPr>
        <w:t>,</w:t>
      </w:r>
      <w:proofErr w:type="gramEnd"/>
      <w:r w:rsidRPr="00204719">
        <w:rPr>
          <w:sz w:val="28"/>
          <w:szCs w:val="28"/>
        </w:rPr>
        <w:t xml:space="preserve"> 202</w:t>
      </w:r>
      <w:r w:rsidR="00A9259E">
        <w:rPr>
          <w:rFonts w:hint="eastAsia"/>
          <w:sz w:val="28"/>
          <w:szCs w:val="28"/>
          <w:lang w:eastAsia="ko-KR"/>
        </w:rPr>
        <w:t>6</w:t>
      </w:r>
      <w:r w:rsidRPr="00204719">
        <w:rPr>
          <w:sz w:val="28"/>
          <w:szCs w:val="28"/>
        </w:rPr>
        <w:t>)</w:t>
      </w:r>
    </w:p>
    <w:tbl>
      <w:tblPr>
        <w:tblStyle w:val="af0"/>
        <w:tblW w:w="10258" w:type="dxa"/>
        <w:tblLook w:val="04A0" w:firstRow="1" w:lastRow="0" w:firstColumn="1" w:lastColumn="0" w:noHBand="0" w:noVBand="1"/>
      </w:tblPr>
      <w:tblGrid>
        <w:gridCol w:w="1129"/>
        <w:gridCol w:w="2693"/>
        <w:gridCol w:w="2694"/>
        <w:gridCol w:w="1843"/>
        <w:gridCol w:w="1899"/>
      </w:tblGrid>
      <w:tr w:rsidR="00062561" w:rsidRPr="00003EED" w14:paraId="2EAE1573" w14:textId="77777777" w:rsidTr="00062561">
        <w:trPr>
          <w:trHeight w:val="694"/>
        </w:trPr>
        <w:tc>
          <w:tcPr>
            <w:tcW w:w="1129" w:type="dxa"/>
            <w:vAlign w:val="center"/>
          </w:tcPr>
          <w:p w14:paraId="74004781" w14:textId="0B846864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Zone</w:t>
            </w:r>
          </w:p>
        </w:tc>
        <w:tc>
          <w:tcPr>
            <w:tcW w:w="2693" w:type="dxa"/>
            <w:vAlign w:val="center"/>
          </w:tcPr>
          <w:p w14:paraId="409C5B25" w14:textId="77777777" w:rsidR="00062561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Basic Booth</w:t>
            </w:r>
          </w:p>
          <w:p w14:paraId="49C41DF8" w14:textId="2DB14ED7" w:rsidR="008F3527" w:rsidRPr="008F3527" w:rsidRDefault="008F3527" w:rsidP="00062561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eastAsia="ko-KR"/>
              </w:rPr>
            </w:pPr>
            <w:r w:rsidRPr="008F3527">
              <w:rPr>
                <w:rFonts w:ascii="Times New Roman" w:hAnsi="Times New Roman" w:cs="Times New Roman" w:hint="eastAsia"/>
                <w:sz w:val="22"/>
                <w:szCs w:val="22"/>
                <w:lang w:eastAsia="ko-KR"/>
              </w:rPr>
              <w:t>(</w:t>
            </w:r>
            <w:r w:rsidR="009D03F2">
              <w:rPr>
                <w:rFonts w:ascii="Times New Roman" w:hAnsi="Times New Roman" w:cs="Times New Roman" w:hint="eastAsia"/>
                <w:sz w:val="22"/>
                <w:szCs w:val="22"/>
                <w:lang w:eastAsia="ko-KR"/>
              </w:rPr>
              <w:t>Minimum)</w:t>
            </w:r>
          </w:p>
        </w:tc>
        <w:tc>
          <w:tcPr>
            <w:tcW w:w="2694" w:type="dxa"/>
            <w:vAlign w:val="center"/>
          </w:tcPr>
          <w:p w14:paraId="3042BB6F" w14:textId="77777777" w:rsidR="00062561" w:rsidRDefault="00F05458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Space Only</w:t>
            </w:r>
          </w:p>
          <w:p w14:paraId="79E0F81D" w14:textId="4DC23BBF" w:rsidR="008F3527" w:rsidRPr="00204719" w:rsidRDefault="009D03F2" w:rsidP="00062561">
            <w:pPr>
              <w:jc w:val="center"/>
              <w:rPr>
                <w:sz w:val="26"/>
                <w:szCs w:val="26"/>
              </w:rPr>
            </w:pPr>
            <w:r w:rsidRPr="008F3527">
              <w:rPr>
                <w:rFonts w:ascii="Times New Roman" w:hAnsi="Times New Roman" w:cs="Times New Roman" w:hint="eastAsia"/>
                <w:sz w:val="22"/>
                <w:szCs w:val="22"/>
                <w:lang w:eastAsia="ko-KR"/>
              </w:rPr>
              <w:t>(</w:t>
            </w:r>
            <w:r>
              <w:rPr>
                <w:rFonts w:ascii="Times New Roman" w:hAnsi="Times New Roman" w:cs="Times New Roman" w:hint="eastAsia"/>
                <w:sz w:val="22"/>
                <w:szCs w:val="22"/>
                <w:lang w:eastAsia="ko-KR"/>
              </w:rPr>
              <w:t>Minimum)</w:t>
            </w:r>
          </w:p>
        </w:tc>
        <w:tc>
          <w:tcPr>
            <w:tcW w:w="1843" w:type="dxa"/>
            <w:vAlign w:val="center"/>
          </w:tcPr>
          <w:p w14:paraId="3E7C9227" w14:textId="77777777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No. of Booths</w:t>
            </w:r>
          </w:p>
        </w:tc>
        <w:tc>
          <w:tcPr>
            <w:tcW w:w="1899" w:type="dxa"/>
            <w:vAlign w:val="center"/>
          </w:tcPr>
          <w:p w14:paraId="4BFFC825" w14:textId="77777777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Applicable Price (USD)</w:t>
            </w:r>
          </w:p>
        </w:tc>
      </w:tr>
      <w:tr w:rsidR="00062561" w:rsidRPr="00003EED" w14:paraId="2F502301" w14:textId="77777777" w:rsidTr="00062561">
        <w:trPr>
          <w:trHeight w:val="365"/>
        </w:trPr>
        <w:tc>
          <w:tcPr>
            <w:tcW w:w="1129" w:type="dxa"/>
            <w:vAlign w:val="center"/>
          </w:tcPr>
          <w:p w14:paraId="0059F3E6" w14:textId="772AE663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S</w:t>
            </w:r>
          </w:p>
        </w:tc>
        <w:tc>
          <w:tcPr>
            <w:tcW w:w="2693" w:type="dxa"/>
            <w:vAlign w:val="center"/>
          </w:tcPr>
          <w:p w14:paraId="15EE654C" w14:textId="653216D5" w:rsidR="00062561" w:rsidRPr="00204719" w:rsidRDefault="00EE5EFF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eastAsia="ko-KR"/>
              </w:rPr>
            </w:pPr>
            <w:r w:rsidRPr="009D2C2B">
              <w:rPr>
                <w:rFonts w:asciiTheme="minorEastAsia" w:hAnsiTheme="minorEastAsia" w:cs="Times New Roman" w:hint="eastAsia"/>
                <w:sz w:val="22"/>
                <w:szCs w:val="22"/>
              </w:rPr>
              <w:t>□</w:t>
            </w:r>
            <w:r w:rsidRPr="009D2C2B">
              <w:rPr>
                <w:rFonts w:asciiTheme="minorEastAsia" w:hAnsiTheme="minorEastAsia" w:cs="Times New Roman" w:hint="eastAsia"/>
                <w:sz w:val="22"/>
                <w:szCs w:val="22"/>
                <w:lang w:eastAsia="ko-KR"/>
              </w:rPr>
              <w:t xml:space="preserve"> 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3,000</w:t>
            </w:r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</w:t>
            </w:r>
            <w:proofErr w:type="gramStart"/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USD</w:t>
            </w:r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(</w:t>
            </w:r>
            <w:proofErr w:type="gramEnd"/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Min. 2)</w:t>
            </w:r>
          </w:p>
        </w:tc>
        <w:tc>
          <w:tcPr>
            <w:tcW w:w="2694" w:type="dxa"/>
            <w:vAlign w:val="center"/>
          </w:tcPr>
          <w:p w14:paraId="51C870DC" w14:textId="4F7D9A93" w:rsidR="00062561" w:rsidRPr="00204719" w:rsidRDefault="00EE5EFF" w:rsidP="00062561">
            <w:pPr>
              <w:jc w:val="center"/>
              <w:rPr>
                <w:sz w:val="26"/>
                <w:szCs w:val="26"/>
              </w:rPr>
            </w:pPr>
            <w:r w:rsidRPr="009D2C2B">
              <w:rPr>
                <w:rFonts w:asciiTheme="minorEastAsia" w:hAnsiTheme="minorEastAsia" w:cs="Times New Roman" w:hint="eastAsia"/>
                <w:sz w:val="22"/>
                <w:szCs w:val="22"/>
              </w:rPr>
              <w:t>□</w:t>
            </w:r>
            <w:r w:rsidRPr="009D2C2B">
              <w:rPr>
                <w:rFonts w:asciiTheme="minorEastAsia" w:hAnsiTheme="minorEastAsia" w:cs="Times New Roman" w:hint="eastAsia"/>
                <w:sz w:val="22"/>
                <w:szCs w:val="22"/>
                <w:lang w:eastAsia="ko-KR"/>
              </w:rPr>
              <w:t xml:space="preserve"> </w:t>
            </w:r>
            <w:r w:rsidR="00F05458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2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,</w:t>
            </w:r>
            <w:r w:rsidR="00F05458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5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00</w:t>
            </w:r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</w:t>
            </w:r>
            <w:proofErr w:type="gramStart"/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USD</w:t>
            </w:r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(</w:t>
            </w:r>
            <w:proofErr w:type="gramEnd"/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Min. 2)</w:t>
            </w:r>
          </w:p>
        </w:tc>
        <w:tc>
          <w:tcPr>
            <w:tcW w:w="1843" w:type="dxa"/>
            <w:vAlign w:val="center"/>
          </w:tcPr>
          <w:p w14:paraId="1971BA1D" w14:textId="26E74202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eastAsia="ko-KR"/>
              </w:rPr>
            </w:pPr>
            <w:proofErr w:type="gramStart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(  </w:t>
            </w:r>
            <w:proofErr w:type="gramEnd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   </w:t>
            </w:r>
            <w:proofErr w:type="gramStart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 )</w:t>
            </w:r>
            <w:proofErr w:type="gramEnd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booth</w:t>
            </w:r>
          </w:p>
        </w:tc>
        <w:tc>
          <w:tcPr>
            <w:tcW w:w="1899" w:type="dxa"/>
          </w:tcPr>
          <w:p w14:paraId="3AFDA282" w14:textId="77777777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62561" w:rsidRPr="00003EED" w14:paraId="08B357C8" w14:textId="77777777" w:rsidTr="00062561">
        <w:trPr>
          <w:trHeight w:val="346"/>
        </w:trPr>
        <w:tc>
          <w:tcPr>
            <w:tcW w:w="1129" w:type="dxa"/>
          </w:tcPr>
          <w:p w14:paraId="305BA5AC" w14:textId="6D5C4CC3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2693" w:type="dxa"/>
            <w:vAlign w:val="center"/>
          </w:tcPr>
          <w:p w14:paraId="46EF75D3" w14:textId="1C6B9844" w:rsidR="00062561" w:rsidRPr="00204719" w:rsidRDefault="00EE5EFF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eastAsia="ko-KR"/>
              </w:rPr>
            </w:pPr>
            <w:r w:rsidRPr="009D2C2B">
              <w:rPr>
                <w:rFonts w:asciiTheme="minorEastAsia" w:hAnsiTheme="minorEastAsia" w:cs="Times New Roman" w:hint="eastAsia"/>
                <w:sz w:val="22"/>
                <w:szCs w:val="22"/>
              </w:rPr>
              <w:t>□</w:t>
            </w:r>
            <w:r w:rsidRPr="009D2C2B">
              <w:rPr>
                <w:rFonts w:asciiTheme="minorEastAsia" w:hAnsiTheme="minorEastAsia" w:cs="Times New Roman" w:hint="eastAsia"/>
                <w:sz w:val="22"/>
                <w:szCs w:val="22"/>
                <w:lang w:eastAsia="ko-KR"/>
              </w:rPr>
              <w:t xml:space="preserve"> 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2,700</w:t>
            </w:r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</w:t>
            </w:r>
            <w:proofErr w:type="gramStart"/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USD</w:t>
            </w:r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(</w:t>
            </w:r>
            <w:proofErr w:type="gramEnd"/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Min. 2)</w:t>
            </w:r>
          </w:p>
        </w:tc>
        <w:tc>
          <w:tcPr>
            <w:tcW w:w="2694" w:type="dxa"/>
            <w:vAlign w:val="center"/>
          </w:tcPr>
          <w:p w14:paraId="07C29494" w14:textId="47E70686" w:rsidR="00062561" w:rsidRPr="00204719" w:rsidRDefault="00EE5EFF" w:rsidP="00062561">
            <w:pPr>
              <w:jc w:val="center"/>
              <w:rPr>
                <w:sz w:val="26"/>
                <w:szCs w:val="26"/>
              </w:rPr>
            </w:pPr>
            <w:r w:rsidRPr="009D2C2B">
              <w:rPr>
                <w:rFonts w:asciiTheme="minorEastAsia" w:hAnsiTheme="minorEastAsia" w:cs="Times New Roman" w:hint="eastAsia"/>
                <w:sz w:val="22"/>
                <w:szCs w:val="22"/>
              </w:rPr>
              <w:t>□</w:t>
            </w:r>
            <w:r w:rsidRPr="009D2C2B">
              <w:rPr>
                <w:rFonts w:asciiTheme="minorEastAsia" w:hAnsiTheme="minorEastAsia" w:cs="Times New Roman" w:hint="eastAsia"/>
                <w:sz w:val="22"/>
                <w:szCs w:val="22"/>
                <w:lang w:eastAsia="ko-KR"/>
              </w:rPr>
              <w:t xml:space="preserve"> 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2,</w:t>
            </w:r>
            <w:r w:rsidR="00F05458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250</w:t>
            </w:r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</w:t>
            </w:r>
            <w:proofErr w:type="gramStart"/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USD</w:t>
            </w:r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(</w:t>
            </w:r>
            <w:proofErr w:type="gramEnd"/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Min. 2)</w:t>
            </w:r>
          </w:p>
        </w:tc>
        <w:tc>
          <w:tcPr>
            <w:tcW w:w="1843" w:type="dxa"/>
            <w:vAlign w:val="center"/>
          </w:tcPr>
          <w:p w14:paraId="5B33202B" w14:textId="689DDF64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(  </w:t>
            </w:r>
            <w:proofErr w:type="gramEnd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   </w:t>
            </w:r>
            <w:proofErr w:type="gramStart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 )</w:t>
            </w:r>
            <w:proofErr w:type="gramEnd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booth</w:t>
            </w:r>
          </w:p>
        </w:tc>
        <w:tc>
          <w:tcPr>
            <w:tcW w:w="1899" w:type="dxa"/>
          </w:tcPr>
          <w:p w14:paraId="5365EFF4" w14:textId="77777777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62561" w:rsidRPr="00003EED" w14:paraId="4BEBB93C" w14:textId="77777777" w:rsidTr="00062561">
        <w:trPr>
          <w:trHeight w:val="346"/>
        </w:trPr>
        <w:tc>
          <w:tcPr>
            <w:tcW w:w="1129" w:type="dxa"/>
          </w:tcPr>
          <w:p w14:paraId="633B5BF6" w14:textId="6FC2E2F4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2693" w:type="dxa"/>
            <w:vAlign w:val="center"/>
          </w:tcPr>
          <w:p w14:paraId="7743D111" w14:textId="69D4A63E" w:rsidR="00062561" w:rsidRPr="00204719" w:rsidRDefault="00EE5EFF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eastAsia="ko-KR"/>
              </w:rPr>
            </w:pPr>
            <w:r w:rsidRPr="009D2C2B">
              <w:rPr>
                <w:rFonts w:asciiTheme="minorEastAsia" w:hAnsiTheme="minorEastAsia" w:cs="Times New Roman" w:hint="eastAsia"/>
                <w:sz w:val="22"/>
                <w:szCs w:val="22"/>
              </w:rPr>
              <w:t>□</w:t>
            </w:r>
            <w:r w:rsidRPr="009D2C2B">
              <w:rPr>
                <w:rFonts w:asciiTheme="minorEastAsia" w:hAnsiTheme="minorEastAsia" w:cs="Times New Roman" w:hint="eastAsia"/>
                <w:sz w:val="22"/>
                <w:szCs w:val="22"/>
                <w:lang w:eastAsia="ko-KR"/>
              </w:rPr>
              <w:t xml:space="preserve"> 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2,400</w:t>
            </w:r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</w:t>
            </w:r>
            <w:proofErr w:type="gramStart"/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USD</w:t>
            </w:r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(</w:t>
            </w:r>
            <w:proofErr w:type="gramEnd"/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Min. 2)</w:t>
            </w:r>
          </w:p>
        </w:tc>
        <w:tc>
          <w:tcPr>
            <w:tcW w:w="2694" w:type="dxa"/>
            <w:vAlign w:val="center"/>
          </w:tcPr>
          <w:p w14:paraId="4E4377EE" w14:textId="56A8F4C4" w:rsidR="00062561" w:rsidRPr="00204719" w:rsidRDefault="00EE5EFF" w:rsidP="00062561">
            <w:pPr>
              <w:jc w:val="center"/>
              <w:rPr>
                <w:sz w:val="26"/>
                <w:szCs w:val="26"/>
              </w:rPr>
            </w:pPr>
            <w:r w:rsidRPr="009D2C2B">
              <w:rPr>
                <w:rFonts w:asciiTheme="minorEastAsia" w:hAnsiTheme="minorEastAsia" w:cs="Times New Roman" w:hint="eastAsia"/>
                <w:sz w:val="22"/>
                <w:szCs w:val="22"/>
              </w:rPr>
              <w:t>□</w:t>
            </w:r>
            <w:r w:rsidRPr="009D2C2B">
              <w:rPr>
                <w:rFonts w:asciiTheme="minorEastAsia" w:hAnsiTheme="minorEastAsia" w:cs="Times New Roman" w:hint="eastAsia"/>
                <w:sz w:val="22"/>
                <w:szCs w:val="22"/>
                <w:lang w:eastAsia="ko-KR"/>
              </w:rPr>
              <w:t xml:space="preserve"> 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2,</w:t>
            </w:r>
            <w:r w:rsidR="00F05458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0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00</w:t>
            </w:r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</w:t>
            </w:r>
            <w:proofErr w:type="gramStart"/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USD</w:t>
            </w:r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(</w:t>
            </w:r>
            <w:proofErr w:type="gramEnd"/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Min. 2)</w:t>
            </w:r>
          </w:p>
        </w:tc>
        <w:tc>
          <w:tcPr>
            <w:tcW w:w="1843" w:type="dxa"/>
            <w:vAlign w:val="center"/>
          </w:tcPr>
          <w:p w14:paraId="63CD47B5" w14:textId="47711A8F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(  </w:t>
            </w:r>
            <w:proofErr w:type="gramEnd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   </w:t>
            </w:r>
            <w:proofErr w:type="gramStart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 )</w:t>
            </w:r>
            <w:proofErr w:type="gramEnd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booth</w:t>
            </w:r>
          </w:p>
        </w:tc>
        <w:tc>
          <w:tcPr>
            <w:tcW w:w="1899" w:type="dxa"/>
          </w:tcPr>
          <w:p w14:paraId="5544CFFB" w14:textId="77777777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62561" w:rsidRPr="00003EED" w14:paraId="4693A1EE" w14:textId="77777777" w:rsidTr="00062561">
        <w:trPr>
          <w:trHeight w:val="325"/>
        </w:trPr>
        <w:tc>
          <w:tcPr>
            <w:tcW w:w="1129" w:type="dxa"/>
          </w:tcPr>
          <w:p w14:paraId="2D2DFF9A" w14:textId="17158AAA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04719"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2693" w:type="dxa"/>
            <w:vAlign w:val="center"/>
          </w:tcPr>
          <w:p w14:paraId="58B37163" w14:textId="096E98A1" w:rsidR="00062561" w:rsidRPr="00204719" w:rsidRDefault="00EE5EFF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eastAsia="ko-KR"/>
              </w:rPr>
            </w:pPr>
            <w:r w:rsidRPr="009D2C2B">
              <w:rPr>
                <w:rFonts w:asciiTheme="minorEastAsia" w:hAnsiTheme="minorEastAsia" w:cs="Times New Roman" w:hint="eastAsia"/>
                <w:sz w:val="22"/>
                <w:szCs w:val="22"/>
              </w:rPr>
              <w:t>□</w:t>
            </w:r>
            <w:r w:rsidRPr="009D2C2B">
              <w:rPr>
                <w:rFonts w:asciiTheme="minorEastAsia" w:hAnsiTheme="minorEastAsia" w:cs="Times New Roman" w:hint="eastAsia"/>
                <w:sz w:val="22"/>
                <w:szCs w:val="22"/>
                <w:lang w:eastAsia="ko-KR"/>
              </w:rPr>
              <w:t xml:space="preserve"> 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2,100</w:t>
            </w:r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</w:t>
            </w:r>
            <w:proofErr w:type="gramStart"/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USD</w:t>
            </w:r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(</w:t>
            </w:r>
            <w:proofErr w:type="gramEnd"/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Min. 1)</w:t>
            </w:r>
          </w:p>
        </w:tc>
        <w:tc>
          <w:tcPr>
            <w:tcW w:w="2694" w:type="dxa"/>
            <w:vAlign w:val="center"/>
          </w:tcPr>
          <w:p w14:paraId="3996E4FB" w14:textId="17EBD930" w:rsidR="00062561" w:rsidRPr="00204719" w:rsidRDefault="00EE5EFF" w:rsidP="00062561">
            <w:pPr>
              <w:jc w:val="center"/>
              <w:rPr>
                <w:sz w:val="26"/>
                <w:szCs w:val="26"/>
              </w:rPr>
            </w:pPr>
            <w:r w:rsidRPr="009D2C2B">
              <w:rPr>
                <w:rFonts w:asciiTheme="minorEastAsia" w:hAnsiTheme="minorEastAsia" w:cs="Times New Roman" w:hint="eastAsia"/>
                <w:sz w:val="22"/>
                <w:szCs w:val="22"/>
              </w:rPr>
              <w:t>□</w:t>
            </w:r>
            <w:r w:rsidRPr="009D2C2B">
              <w:rPr>
                <w:rFonts w:asciiTheme="minorEastAsia" w:hAnsiTheme="minorEastAsia" w:cs="Times New Roman" w:hint="eastAsia"/>
                <w:sz w:val="22"/>
                <w:szCs w:val="22"/>
                <w:lang w:eastAsia="ko-KR"/>
              </w:rPr>
              <w:t xml:space="preserve"> </w:t>
            </w:r>
            <w:r w:rsidR="00F05458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1</w:t>
            </w:r>
            <w:r w:rsidR="00062561" w:rsidRPr="00204719">
              <w:rPr>
                <w:rFonts w:ascii="Times New Roman" w:hAnsi="Times New Roman" w:cs="Times New Roman"/>
                <w:sz w:val="26"/>
                <w:szCs w:val="26"/>
              </w:rPr>
              <w:t>,</w:t>
            </w:r>
            <w:r w:rsidR="00F05458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750</w:t>
            </w:r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</w:t>
            </w:r>
            <w:proofErr w:type="gramStart"/>
            <w:r w:rsidR="00062561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USD</w:t>
            </w:r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(</w:t>
            </w:r>
            <w:proofErr w:type="gramEnd"/>
            <w:r w:rsidR="009D03F2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>Min. 1)</w:t>
            </w:r>
          </w:p>
        </w:tc>
        <w:tc>
          <w:tcPr>
            <w:tcW w:w="1843" w:type="dxa"/>
            <w:vAlign w:val="center"/>
          </w:tcPr>
          <w:p w14:paraId="026D4F82" w14:textId="479A8A89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(  </w:t>
            </w:r>
            <w:proofErr w:type="gramEnd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   </w:t>
            </w:r>
            <w:proofErr w:type="gramStart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 )</w:t>
            </w:r>
            <w:proofErr w:type="gramEnd"/>
            <w:r w:rsidRPr="00204719">
              <w:rPr>
                <w:rFonts w:ascii="Times New Roman" w:hAnsi="Times New Roman" w:cs="Times New Roman" w:hint="eastAsia"/>
                <w:sz w:val="26"/>
                <w:szCs w:val="26"/>
                <w:lang w:eastAsia="ko-KR"/>
              </w:rPr>
              <w:t xml:space="preserve"> booth</w:t>
            </w:r>
          </w:p>
        </w:tc>
        <w:tc>
          <w:tcPr>
            <w:tcW w:w="1899" w:type="dxa"/>
          </w:tcPr>
          <w:p w14:paraId="368FD2B8" w14:textId="77777777" w:rsidR="00062561" w:rsidRPr="00204719" w:rsidRDefault="00062561" w:rsidP="00062561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28B80413" w14:textId="6413DBF9" w:rsidR="00204719" w:rsidRDefault="00204719" w:rsidP="00204719">
      <w:r>
        <w:t>※</w:t>
      </w:r>
      <w:r>
        <w:rPr>
          <w:rFonts w:ascii="Cambria Math" w:hAnsi="Cambria Math" w:cs="Cambria Math" w:hint="eastAsia"/>
          <w:lang w:eastAsia="ko-KR"/>
        </w:rPr>
        <w:t xml:space="preserve"> </w:t>
      </w:r>
      <w:r w:rsidRPr="00003EED">
        <w:t>Application Deadline: April 30, 2026</w:t>
      </w:r>
    </w:p>
    <w:p w14:paraId="11D72BB4" w14:textId="6E70A8E4" w:rsidR="00204719" w:rsidRDefault="00204719" w:rsidP="00204719">
      <w:r>
        <w:t>※</w:t>
      </w:r>
      <w:r>
        <w:rPr>
          <w:rFonts w:hint="eastAsia"/>
          <w:lang w:eastAsia="ko-KR"/>
        </w:rPr>
        <w:t xml:space="preserve"> Kindly refer to the attached Booth Plan for detailed information on each zone</w:t>
      </w:r>
    </w:p>
    <w:p w14:paraId="368113DC" w14:textId="77777777" w:rsidR="00204719" w:rsidRPr="00003EED" w:rsidRDefault="00204719" w:rsidP="00204719">
      <w:pPr>
        <w:rPr>
          <w:lang w:eastAsia="ko-KR"/>
        </w:rPr>
      </w:pPr>
    </w:p>
    <w:p w14:paraId="10E3B94A" w14:textId="2FE014FC" w:rsidR="00204719" w:rsidRDefault="00204719" w:rsidP="00204719">
      <w:pPr>
        <w:rPr>
          <w:b/>
          <w:bCs/>
          <w:sz w:val="28"/>
          <w:szCs w:val="28"/>
        </w:rPr>
      </w:pPr>
      <w:r w:rsidRPr="00204719">
        <w:rPr>
          <w:rFonts w:hint="eastAsia"/>
          <w:b/>
          <w:bCs/>
          <w:sz w:val="28"/>
          <w:szCs w:val="28"/>
          <w:lang w:eastAsia="ko-KR"/>
        </w:rPr>
        <w:t>3</w:t>
      </w:r>
      <w:r w:rsidRPr="00204719">
        <w:rPr>
          <w:b/>
          <w:bCs/>
          <w:sz w:val="28"/>
          <w:szCs w:val="28"/>
        </w:rPr>
        <w:t>. Payment Information</w:t>
      </w:r>
    </w:p>
    <w:p w14:paraId="64727A36" w14:textId="3795BB03" w:rsidR="00204719" w:rsidRDefault="00916BDD" w:rsidP="00916BDD">
      <w:pPr>
        <w:rPr>
          <w:sz w:val="26"/>
          <w:szCs w:val="26"/>
        </w:rPr>
      </w:pPr>
      <w:r w:rsidRPr="00916BDD">
        <w:rPr>
          <w:rFonts w:hint="eastAsia"/>
          <w:sz w:val="26"/>
          <w:szCs w:val="26"/>
          <w:lang w:eastAsia="ko-KR"/>
        </w:rPr>
        <w:t xml:space="preserve"> 1)</w:t>
      </w:r>
      <w:r w:rsidR="00204719" w:rsidRPr="00204719">
        <w:rPr>
          <w:sz w:val="26"/>
          <w:szCs w:val="26"/>
        </w:rPr>
        <w:t xml:space="preserve"> Name of Bank: Shinhan Bank</w:t>
      </w:r>
    </w:p>
    <w:p w14:paraId="16C760D5" w14:textId="2ECDD2CC" w:rsidR="00204719" w:rsidRDefault="00916BDD" w:rsidP="00204719">
      <w:pPr>
        <w:rPr>
          <w:sz w:val="26"/>
          <w:szCs w:val="26"/>
        </w:rPr>
      </w:pPr>
      <w:r>
        <w:rPr>
          <w:rFonts w:hint="eastAsia"/>
          <w:sz w:val="26"/>
          <w:szCs w:val="26"/>
          <w:lang w:eastAsia="ko-KR"/>
        </w:rPr>
        <w:t xml:space="preserve"> 2) </w:t>
      </w:r>
      <w:r w:rsidR="00204719" w:rsidRPr="00204719">
        <w:rPr>
          <w:sz w:val="26"/>
          <w:szCs w:val="26"/>
        </w:rPr>
        <w:t>Account No: 180-007-121524</w:t>
      </w:r>
    </w:p>
    <w:p w14:paraId="79DA7E7A" w14:textId="1DFB2CF0" w:rsidR="00204719" w:rsidRDefault="00916BDD" w:rsidP="00204719">
      <w:pPr>
        <w:rPr>
          <w:sz w:val="26"/>
          <w:szCs w:val="26"/>
        </w:rPr>
      </w:pPr>
      <w:r>
        <w:rPr>
          <w:rFonts w:hint="eastAsia"/>
          <w:sz w:val="26"/>
          <w:szCs w:val="26"/>
          <w:lang w:eastAsia="ko-KR"/>
        </w:rPr>
        <w:t xml:space="preserve"> 3) </w:t>
      </w:r>
      <w:r w:rsidR="00204719" w:rsidRPr="00204719">
        <w:rPr>
          <w:sz w:val="26"/>
          <w:szCs w:val="26"/>
        </w:rPr>
        <w:t>Swift Code: SHBKKRSE</w:t>
      </w:r>
    </w:p>
    <w:p w14:paraId="4E3309E0" w14:textId="7CA94D64" w:rsidR="00204719" w:rsidRPr="00204719" w:rsidRDefault="00916BDD" w:rsidP="00204719">
      <w:pPr>
        <w:rPr>
          <w:sz w:val="26"/>
          <w:szCs w:val="26"/>
        </w:rPr>
      </w:pPr>
      <w:r>
        <w:rPr>
          <w:rFonts w:hint="eastAsia"/>
          <w:sz w:val="26"/>
          <w:szCs w:val="26"/>
          <w:lang w:eastAsia="ko-KR"/>
        </w:rPr>
        <w:t xml:space="preserve"> 4) </w:t>
      </w:r>
      <w:r w:rsidR="00204719" w:rsidRPr="00204719">
        <w:rPr>
          <w:sz w:val="26"/>
          <w:szCs w:val="26"/>
        </w:rPr>
        <w:t>Beneficiary: Korea Importers Association</w:t>
      </w:r>
    </w:p>
    <w:p w14:paraId="170EC473" w14:textId="77777777" w:rsidR="00204719" w:rsidRPr="00003EED" w:rsidRDefault="00204719" w:rsidP="00204719"/>
    <w:p w14:paraId="2C931CBC" w14:textId="6F867B65" w:rsidR="00204719" w:rsidRPr="00916BDD" w:rsidRDefault="00204719" w:rsidP="00204719">
      <w:pPr>
        <w:rPr>
          <w:b/>
          <w:bCs/>
          <w:sz w:val="28"/>
          <w:szCs w:val="28"/>
        </w:rPr>
      </w:pPr>
      <w:r w:rsidRPr="00916BDD">
        <w:rPr>
          <w:rFonts w:hint="eastAsia"/>
          <w:b/>
          <w:bCs/>
          <w:sz w:val="28"/>
          <w:szCs w:val="28"/>
          <w:lang w:eastAsia="ko-KR"/>
        </w:rPr>
        <w:t>4</w:t>
      </w:r>
      <w:r w:rsidRPr="00916BDD">
        <w:rPr>
          <w:b/>
          <w:bCs/>
          <w:sz w:val="28"/>
          <w:szCs w:val="28"/>
        </w:rPr>
        <w:t>. Agreement</w:t>
      </w:r>
    </w:p>
    <w:p w14:paraId="1AAF9407" w14:textId="77777777" w:rsidR="00204719" w:rsidRPr="00916BDD" w:rsidRDefault="00204719" w:rsidP="00916BDD">
      <w:pPr>
        <w:spacing w:line="360" w:lineRule="auto"/>
        <w:rPr>
          <w:sz w:val="26"/>
          <w:szCs w:val="26"/>
          <w:lang w:eastAsia="ko-KR"/>
        </w:rPr>
      </w:pPr>
      <w:r w:rsidRPr="00916BDD">
        <w:rPr>
          <w:rFonts w:hint="eastAsia"/>
          <w:sz w:val="26"/>
          <w:szCs w:val="26"/>
          <w:lang w:eastAsia="ko-KR"/>
        </w:rPr>
        <w:t xml:space="preserve">I hereby submit my application for the Korea Import Expo 2026. </w:t>
      </w:r>
    </w:p>
    <w:p w14:paraId="22C2318A" w14:textId="3069AA56" w:rsidR="00204719" w:rsidRPr="00773708" w:rsidRDefault="00204719" w:rsidP="00916BDD">
      <w:pPr>
        <w:spacing w:line="360" w:lineRule="auto"/>
        <w:rPr>
          <w:sz w:val="26"/>
          <w:szCs w:val="26"/>
        </w:rPr>
      </w:pPr>
      <w:r w:rsidRPr="00773708">
        <w:rPr>
          <w:rFonts w:hint="eastAsia"/>
          <w:b/>
          <w:bCs/>
          <w:sz w:val="26"/>
          <w:szCs w:val="26"/>
          <w:lang w:eastAsia="ko-KR"/>
        </w:rPr>
        <w:t>Note</w:t>
      </w:r>
      <w:r w:rsidRPr="00773708">
        <w:rPr>
          <w:rFonts w:hint="eastAsia"/>
          <w:sz w:val="26"/>
          <w:szCs w:val="26"/>
          <w:lang w:eastAsia="ko-KR"/>
        </w:rPr>
        <w:t xml:space="preserve">: The terms and conditions for participation will be provided separately </w:t>
      </w:r>
      <w:proofErr w:type="gramStart"/>
      <w:r w:rsidRPr="00773708">
        <w:rPr>
          <w:rFonts w:hint="eastAsia"/>
          <w:sz w:val="26"/>
          <w:szCs w:val="26"/>
          <w:lang w:eastAsia="ko-KR"/>
        </w:rPr>
        <w:t>at a later date</w:t>
      </w:r>
      <w:proofErr w:type="gramEnd"/>
      <w:r w:rsidRPr="00773708">
        <w:rPr>
          <w:rFonts w:hint="eastAsia"/>
          <w:sz w:val="26"/>
          <w:szCs w:val="26"/>
          <w:lang w:eastAsia="ko-KR"/>
        </w:rPr>
        <w:t xml:space="preserve">. </w:t>
      </w:r>
    </w:p>
    <w:p w14:paraId="2F162C5B" w14:textId="77777777" w:rsidR="00204719" w:rsidRDefault="00204719" w:rsidP="00204719">
      <w:pPr>
        <w:rPr>
          <w:lang w:eastAsia="ko-KR"/>
        </w:rPr>
      </w:pPr>
    </w:p>
    <w:p w14:paraId="0BD8EFB7" w14:textId="77777777" w:rsidR="00204719" w:rsidRPr="00003EED" w:rsidRDefault="00204719" w:rsidP="00204719">
      <w:pPr>
        <w:rPr>
          <w:lang w:eastAsia="ko-KR"/>
        </w:rPr>
      </w:pPr>
    </w:p>
    <w:p w14:paraId="0EF33B6D" w14:textId="3D72D6C1" w:rsidR="00204719" w:rsidRPr="00773708" w:rsidRDefault="00204719" w:rsidP="00773708">
      <w:pPr>
        <w:jc w:val="center"/>
        <w:rPr>
          <w:sz w:val="26"/>
          <w:szCs w:val="26"/>
          <w:lang w:eastAsia="ko-KR"/>
        </w:rPr>
      </w:pPr>
      <w:r w:rsidRPr="00773708">
        <w:rPr>
          <w:sz w:val="26"/>
          <w:szCs w:val="26"/>
        </w:rPr>
        <w:t xml:space="preserve">Name &amp; Signature: ____________________________    </w:t>
      </w:r>
      <w:r w:rsidR="00916BDD" w:rsidRPr="00773708">
        <w:rPr>
          <w:rFonts w:hint="eastAsia"/>
          <w:sz w:val="26"/>
          <w:szCs w:val="26"/>
          <w:lang w:eastAsia="ko-KR"/>
        </w:rPr>
        <w:t xml:space="preserve">   </w:t>
      </w:r>
      <w:r w:rsidR="00773708">
        <w:rPr>
          <w:rFonts w:hint="eastAsia"/>
          <w:sz w:val="26"/>
          <w:szCs w:val="26"/>
          <w:lang w:eastAsia="ko-KR"/>
        </w:rPr>
        <w:t xml:space="preserve">     </w:t>
      </w:r>
      <w:r w:rsidR="00916BDD" w:rsidRPr="00773708">
        <w:rPr>
          <w:rFonts w:hint="eastAsia"/>
          <w:sz w:val="26"/>
          <w:szCs w:val="26"/>
          <w:lang w:eastAsia="ko-KR"/>
        </w:rPr>
        <w:t xml:space="preserve">    </w:t>
      </w:r>
      <w:r w:rsidRPr="00773708">
        <w:rPr>
          <w:sz w:val="26"/>
          <w:szCs w:val="26"/>
        </w:rPr>
        <w:t xml:space="preserve"> Date: 20 </w:t>
      </w:r>
      <w:r w:rsidR="00916BDD" w:rsidRPr="00773708">
        <w:rPr>
          <w:rFonts w:hint="eastAsia"/>
          <w:sz w:val="26"/>
          <w:szCs w:val="26"/>
          <w:lang w:eastAsia="ko-KR"/>
        </w:rPr>
        <w:t xml:space="preserve">   </w:t>
      </w:r>
      <w:proofErr w:type="gramStart"/>
      <w:r w:rsidR="00916BDD" w:rsidRPr="00773708">
        <w:rPr>
          <w:rFonts w:hint="eastAsia"/>
          <w:sz w:val="26"/>
          <w:szCs w:val="26"/>
          <w:lang w:eastAsia="ko-KR"/>
        </w:rPr>
        <w:t xml:space="preserve"> </w:t>
      </w:r>
      <w:r w:rsidRPr="00773708">
        <w:rPr>
          <w:sz w:val="26"/>
          <w:szCs w:val="26"/>
        </w:rPr>
        <w:t xml:space="preserve"> .</w:t>
      </w:r>
      <w:proofErr w:type="gramEnd"/>
      <w:r w:rsidR="00916BDD" w:rsidRPr="00773708">
        <w:rPr>
          <w:rFonts w:hint="eastAsia"/>
          <w:sz w:val="26"/>
          <w:szCs w:val="26"/>
          <w:lang w:eastAsia="ko-KR"/>
        </w:rPr>
        <w:t xml:space="preserve">   </w:t>
      </w:r>
      <w:proofErr w:type="gramStart"/>
      <w:r w:rsidRPr="00773708">
        <w:rPr>
          <w:sz w:val="26"/>
          <w:szCs w:val="26"/>
        </w:rPr>
        <w:t xml:space="preserve">  .</w:t>
      </w:r>
      <w:proofErr w:type="gramEnd"/>
      <w:r w:rsidR="00916BDD" w:rsidRPr="00773708">
        <w:rPr>
          <w:rFonts w:hint="eastAsia"/>
          <w:sz w:val="26"/>
          <w:szCs w:val="26"/>
          <w:lang w:eastAsia="ko-KR"/>
        </w:rPr>
        <w:t xml:space="preserve">    </w:t>
      </w:r>
      <w:proofErr w:type="gramStart"/>
      <w:r w:rsidRPr="00773708">
        <w:rPr>
          <w:sz w:val="26"/>
          <w:szCs w:val="26"/>
        </w:rPr>
        <w:t xml:space="preserve">  .</w:t>
      </w:r>
      <w:proofErr w:type="gramEnd"/>
    </w:p>
    <w:p w14:paraId="198C9C98" w14:textId="77777777" w:rsidR="00916BDD" w:rsidRDefault="00916BDD" w:rsidP="00204719">
      <w:pPr>
        <w:rPr>
          <w:rFonts w:hint="eastAsia"/>
          <w:lang w:eastAsia="ko-KR"/>
        </w:rPr>
      </w:pPr>
    </w:p>
    <w:p w14:paraId="243B723B" w14:textId="3EDAA4E6" w:rsidR="00204719" w:rsidRPr="00C510D7" w:rsidRDefault="00916BDD" w:rsidP="00204719">
      <w:pPr>
        <w:rPr>
          <w:i/>
          <w:iCs/>
          <w:sz w:val="26"/>
          <w:szCs w:val="26"/>
          <w:lang w:val="es-ES"/>
        </w:rPr>
      </w:pPr>
      <w:r w:rsidRPr="00C510D7">
        <w:rPr>
          <w:i/>
          <w:iCs/>
          <w:sz w:val="26"/>
          <w:szCs w:val="26"/>
          <w:lang w:val="es-ES"/>
        </w:rPr>
        <w:t>□</w:t>
      </w:r>
      <w:r w:rsidRPr="00C510D7">
        <w:rPr>
          <w:i/>
          <w:iCs/>
          <w:sz w:val="26"/>
          <w:szCs w:val="26"/>
          <w:lang w:val="es-ES" w:eastAsia="ko-KR"/>
        </w:rPr>
        <w:t xml:space="preserve"> Inquiry: </w:t>
      </w:r>
      <w:r w:rsidR="00204719" w:rsidRPr="00C510D7">
        <w:rPr>
          <w:i/>
          <w:iCs/>
          <w:sz w:val="26"/>
          <w:szCs w:val="26"/>
          <w:lang w:val="es-ES"/>
        </w:rPr>
        <w:t>Korea Import Expo Secretariat: +82-2-6677-366</w:t>
      </w:r>
      <w:r w:rsidR="00276E8F" w:rsidRPr="00C510D7">
        <w:rPr>
          <w:rFonts w:hint="eastAsia"/>
          <w:i/>
          <w:iCs/>
          <w:sz w:val="26"/>
          <w:szCs w:val="26"/>
          <w:lang w:val="es-ES" w:eastAsia="ko-KR"/>
        </w:rPr>
        <w:t>2/</w:t>
      </w:r>
      <w:r w:rsidR="00204719" w:rsidRPr="00C510D7">
        <w:rPr>
          <w:i/>
          <w:iCs/>
          <w:sz w:val="26"/>
          <w:szCs w:val="26"/>
          <w:lang w:val="es-ES"/>
        </w:rPr>
        <w:t xml:space="preserve">4, </w:t>
      </w:r>
      <w:r w:rsidR="0027025D" w:rsidRPr="00C510D7">
        <w:rPr>
          <w:rFonts w:hint="eastAsia"/>
          <w:i/>
          <w:iCs/>
          <w:sz w:val="26"/>
          <w:szCs w:val="26"/>
          <w:lang w:val="es-ES" w:eastAsia="ko-KR"/>
        </w:rPr>
        <w:t>kie</w:t>
      </w:r>
      <w:r w:rsidR="00204719" w:rsidRPr="00C510D7">
        <w:rPr>
          <w:i/>
          <w:iCs/>
          <w:sz w:val="26"/>
          <w:szCs w:val="26"/>
          <w:lang w:val="es-ES"/>
        </w:rPr>
        <w:t>@koima.or.kr</w:t>
      </w:r>
    </w:p>
    <w:sectPr w:rsidR="00204719" w:rsidRPr="00C510D7" w:rsidSect="00E02DF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0" w:right="1080" w:bottom="284" w:left="1080" w:header="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4C522" w14:textId="77777777" w:rsidR="00552BAE" w:rsidRPr="00E02DFA" w:rsidRDefault="00552BAE" w:rsidP="00A12D89">
      <w:pPr>
        <w:rPr>
          <w:sz w:val="23"/>
          <w:szCs w:val="23"/>
        </w:rPr>
      </w:pPr>
      <w:r w:rsidRPr="00E02DFA">
        <w:rPr>
          <w:sz w:val="23"/>
          <w:szCs w:val="23"/>
        </w:rPr>
        <w:separator/>
      </w:r>
    </w:p>
  </w:endnote>
  <w:endnote w:type="continuationSeparator" w:id="0">
    <w:p w14:paraId="26C5412E" w14:textId="77777777" w:rsidR="00552BAE" w:rsidRPr="00E02DFA" w:rsidRDefault="00552BAE" w:rsidP="00A12D89">
      <w:pPr>
        <w:rPr>
          <w:sz w:val="23"/>
          <w:szCs w:val="23"/>
        </w:rPr>
      </w:pPr>
      <w:r w:rsidRPr="00E02DFA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휴먼편지체"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71AC6" w14:textId="77777777" w:rsidR="00627011" w:rsidRDefault="0062701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A2930" w14:textId="77777777" w:rsidR="00627011" w:rsidRDefault="00627011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5BADA" w14:textId="77777777" w:rsidR="00627011" w:rsidRDefault="0062701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52B63" w14:textId="77777777" w:rsidR="00552BAE" w:rsidRPr="00E02DFA" w:rsidRDefault="00552BAE" w:rsidP="00A12D89">
      <w:pPr>
        <w:rPr>
          <w:sz w:val="23"/>
          <w:szCs w:val="23"/>
        </w:rPr>
      </w:pPr>
      <w:r w:rsidRPr="00E02DFA">
        <w:rPr>
          <w:sz w:val="23"/>
          <w:szCs w:val="23"/>
        </w:rPr>
        <w:separator/>
      </w:r>
    </w:p>
  </w:footnote>
  <w:footnote w:type="continuationSeparator" w:id="0">
    <w:p w14:paraId="69BEDA18" w14:textId="77777777" w:rsidR="00552BAE" w:rsidRPr="00E02DFA" w:rsidRDefault="00552BAE" w:rsidP="00A12D89">
      <w:pPr>
        <w:rPr>
          <w:sz w:val="23"/>
          <w:szCs w:val="23"/>
        </w:rPr>
      </w:pPr>
      <w:r w:rsidRPr="00E02DFA">
        <w:rPr>
          <w:sz w:val="23"/>
          <w:szCs w:val="23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58FFC" w14:textId="77777777" w:rsidR="00627011" w:rsidRDefault="00627011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8518A" w14:textId="77777777" w:rsidR="000551F8" w:rsidRDefault="000551F8" w:rsidP="00204719">
    <w:pPr>
      <w:snapToGrid w:val="0"/>
      <w:spacing w:line="40" w:lineRule="atLeast"/>
      <w:ind w:right="920"/>
      <w:rPr>
        <w:rFonts w:ascii="Calibri" w:eastAsia="굴림" w:hAnsi="Calibri"/>
        <w:color w:val="000000"/>
        <w:sz w:val="23"/>
        <w:szCs w:val="23"/>
        <w:lang w:eastAsia="ko-KR"/>
      </w:rPr>
    </w:pPr>
  </w:p>
  <w:p w14:paraId="6C8D206E" w14:textId="77777777" w:rsidR="00F757F9" w:rsidRDefault="00F757F9" w:rsidP="00204719">
    <w:pPr>
      <w:snapToGrid w:val="0"/>
      <w:spacing w:line="40" w:lineRule="atLeast"/>
      <w:ind w:left="403" w:right="460"/>
      <w:jc w:val="right"/>
      <w:rPr>
        <w:rFonts w:ascii="Calibri" w:eastAsia="굴림" w:hAnsi="Calibri"/>
        <w:color w:val="000000"/>
        <w:sz w:val="23"/>
        <w:szCs w:val="23"/>
        <w:lang w:eastAsia="ko-KR"/>
      </w:rPr>
    </w:pPr>
  </w:p>
  <w:p w14:paraId="7D21FB31" w14:textId="77777777" w:rsidR="00F757F9" w:rsidRDefault="00F757F9" w:rsidP="00204719">
    <w:pPr>
      <w:snapToGrid w:val="0"/>
      <w:spacing w:line="40" w:lineRule="atLeast"/>
      <w:ind w:left="403" w:right="230"/>
      <w:jc w:val="right"/>
      <w:rPr>
        <w:rFonts w:ascii="Calibri" w:eastAsia="굴림" w:hAnsi="Calibri"/>
        <w:color w:val="000000"/>
        <w:sz w:val="23"/>
        <w:szCs w:val="23"/>
        <w:lang w:eastAsia="ko-KR"/>
      </w:rPr>
    </w:pPr>
  </w:p>
  <w:p w14:paraId="1BAE81E9" w14:textId="77777777" w:rsidR="00214306" w:rsidRPr="00E02DFA" w:rsidRDefault="00DA5800" w:rsidP="00204719">
    <w:pPr>
      <w:snapToGrid w:val="0"/>
      <w:spacing w:line="40" w:lineRule="atLeast"/>
      <w:ind w:left="403" w:right="230"/>
      <w:jc w:val="right"/>
      <w:rPr>
        <w:rFonts w:ascii="Calibri" w:eastAsia="굴림" w:hAnsi="Calibri"/>
        <w:color w:val="000000"/>
        <w:sz w:val="23"/>
        <w:szCs w:val="23"/>
        <w:lang w:eastAsia="ko-KR"/>
      </w:rPr>
    </w:pPr>
    <w:r>
      <w:rPr>
        <w:rFonts w:ascii="Calibri" w:eastAsia="굴림" w:hAnsi="Calibri"/>
        <w:noProof/>
        <w:sz w:val="23"/>
        <w:szCs w:val="23"/>
        <w:lang w:eastAsia="ko-KR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07D1416B" wp14:editId="01C765CA">
              <wp:simplePos x="0" y="0"/>
              <wp:positionH relativeFrom="column">
                <wp:posOffset>-42545</wp:posOffset>
              </wp:positionH>
              <wp:positionV relativeFrom="paragraph">
                <wp:posOffset>72390</wp:posOffset>
              </wp:positionV>
              <wp:extent cx="1600200" cy="685800"/>
              <wp:effectExtent l="0" t="0" r="0" b="0"/>
              <wp:wrapNone/>
              <wp:docPr id="69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600200" cy="685800"/>
                        <a:chOff x="746" y="539"/>
                        <a:chExt cx="2603" cy="918"/>
                      </a:xfrm>
                    </wpg:grpSpPr>
                    <pic:pic xmlns:pic="http://schemas.openxmlformats.org/drawingml/2006/picture">
                      <pic:nvPicPr>
                        <pic:cNvPr id="70" name="_x72194248" descr="EMB00000294083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6" y="539"/>
                          <a:ext cx="2603" cy="9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1" name="_x72309224" descr="EMB00000294082f"/>
                        <pic:cNvPicPr>
                          <a:picLocks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51" y="1287"/>
                          <a:ext cx="2268" cy="17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FAB2F54" id="Group 1" o:spid="_x0000_s1026" style="position:absolute;left:0;text-align:left;margin-left:-3.35pt;margin-top:5.7pt;width:126pt;height:54pt;z-index:251657728" coordorigin="746,539" coordsize="2603,91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AJAAAAABSZ2h0bG9uZwAAAog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72194248" o:spid="_x0000_s1027" type="#_x0000_t75" alt="EMB000002940830" style="position:absolute;left:746;top:539;width:2603;height:9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qy5mjCAAAA2wAAAA8AAABkcnMvZG93bnJldi54bWxET8tqwkAU3Rf8h+EK3dWJXbQlOoqKoaHg&#10;oj5Ad5fMNYlm7oTMNI+/7ywEl4fzni97U4mWGldaVjCdRCCIM6tLzhUcD8nbFwjnkTVWlknBQA6W&#10;i9HLHGNtO/6ldu9zEULYxaig8L6OpXRZQQbdxNbEgbvaxqAPsMmlbrAL4aaS71H0IQ2WHBoKrGlT&#10;UHbf/xkFu2Fzvv8k+oiX9psvp3Tr1rdIqddxv5qB8NT7p/jhTrWCz7A+fAk/QC7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6suZowgAAANsAAAAPAAAAAAAAAAAAAAAAAJ8C&#10;AABkcnMvZG93bnJldi54bWxQSwUGAAAAAAQABAD3AAAAjgMAAAAA&#10;">
                <v:imagedata r:id="rId3" o:title="EMB000002940830"/>
              </v:shape>
              <v:shape id="_x72309224" o:spid="_x0000_s1028" type="#_x0000_t75" alt="EMB00000294082f" style="position:absolute;left:851;top:1287;width:2268;height:1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lqwBfCAAAA2wAAAA8AAABkcnMvZG93bnJldi54bWxEj0GLwjAUhO8L/ofwBC+LpoqsUo0iuwge&#10;BFm190fzbIvNS0miVn+9EQSPw8x8w8yXranFlZyvLCsYDhIQxLnVFRcKjod1fwrCB2SNtWVScCcP&#10;y0Xna46ptjf+p+s+FCJC2KeooAyhSaX0eUkG/cA2xNE7WWcwROkKqR3eItzUcpQkP9JgxXGhxIZ+&#10;S8rP+4tRkJmtP7iJzbLLbif/vjP3GJ+cUr1uu5qBCNSGT/jd3mgFkyG8vsQfIBdP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5asAXwgAAANsAAAAPAAAAAAAAAAAAAAAAAJ8C&#10;AABkcnMvZG93bnJldi54bWxQSwUGAAAAAAQABAD3AAAAjgMAAAAA&#10;">
                <v:imagedata r:id="rId4" o:title="EMB00000294082f"/>
                <o:lock v:ext="edit" aspectratio="f"/>
              </v:shape>
            </v:group>
          </w:pict>
        </mc:Fallback>
      </mc:AlternateContent>
    </w:r>
  </w:p>
  <w:p w14:paraId="10BA8BE8" w14:textId="77777777" w:rsidR="004633A3" w:rsidRPr="00DE77CA" w:rsidRDefault="004633A3" w:rsidP="004633A3">
    <w:pPr>
      <w:snapToGrid w:val="0"/>
      <w:spacing w:line="40" w:lineRule="atLeast"/>
      <w:ind w:rightChars="6" w:right="14"/>
      <w:jc w:val="right"/>
      <w:rPr>
        <w:rFonts w:eastAsia="굴림"/>
        <w:color w:val="000000"/>
        <w:sz w:val="23"/>
        <w:szCs w:val="23"/>
        <w:lang w:val="es-ES" w:eastAsia="ko-KR"/>
      </w:rPr>
    </w:pPr>
    <w:r w:rsidRPr="00DE77CA">
      <w:rPr>
        <w:rFonts w:eastAsia="굴림" w:hint="eastAsia"/>
        <w:color w:val="000000"/>
        <w:sz w:val="23"/>
        <w:szCs w:val="23"/>
        <w:lang w:val="es-ES" w:eastAsia="ko-KR"/>
      </w:rPr>
      <w:t>169,</w:t>
    </w:r>
    <w:r w:rsidRPr="00DE77CA">
      <w:rPr>
        <w:rFonts w:eastAsia="굴림"/>
        <w:color w:val="000000"/>
        <w:sz w:val="23"/>
        <w:szCs w:val="23"/>
        <w:lang w:val="es-ES"/>
      </w:rPr>
      <w:t xml:space="preserve"> </w:t>
    </w:r>
    <w:r w:rsidRPr="00DE77CA">
      <w:rPr>
        <w:rFonts w:eastAsia="굴림" w:hint="eastAsia"/>
        <w:color w:val="000000"/>
        <w:sz w:val="23"/>
        <w:szCs w:val="23"/>
        <w:lang w:val="es-ES" w:eastAsia="ko-KR"/>
      </w:rPr>
      <w:t>Bangbae-</w:t>
    </w:r>
    <w:r w:rsidRPr="00DE77CA">
      <w:rPr>
        <w:rFonts w:eastAsia="굴림"/>
        <w:color w:val="000000"/>
        <w:sz w:val="23"/>
        <w:szCs w:val="23"/>
        <w:lang w:val="es-ES" w:eastAsia="ko-KR"/>
      </w:rPr>
      <w:t>ro, Seocho-gu</w:t>
    </w:r>
    <w:r w:rsidRPr="00DE77CA">
      <w:rPr>
        <w:rFonts w:eastAsia="굴림"/>
        <w:color w:val="000000"/>
        <w:sz w:val="23"/>
        <w:szCs w:val="23"/>
        <w:lang w:val="es-ES"/>
      </w:rPr>
      <w:t xml:space="preserve">, Seoul </w:t>
    </w:r>
    <w:r w:rsidRPr="00DE77CA">
      <w:rPr>
        <w:rFonts w:eastAsia="굴림" w:hint="eastAsia"/>
        <w:color w:val="000000"/>
        <w:sz w:val="23"/>
        <w:szCs w:val="23"/>
        <w:lang w:val="es-ES" w:eastAsia="ko-KR"/>
      </w:rPr>
      <w:t>06573</w:t>
    </w:r>
    <w:r w:rsidRPr="00DE77CA">
      <w:rPr>
        <w:rFonts w:eastAsia="굴림"/>
        <w:color w:val="000000"/>
        <w:sz w:val="23"/>
        <w:szCs w:val="23"/>
        <w:lang w:val="es-ES"/>
      </w:rPr>
      <w:t>, Korea</w:t>
    </w:r>
  </w:p>
  <w:p w14:paraId="5F9608F7" w14:textId="65EE007B" w:rsidR="004633A3" w:rsidRPr="0027128F" w:rsidRDefault="00BE4F04" w:rsidP="004633A3">
    <w:pPr>
      <w:snapToGrid w:val="0"/>
      <w:spacing w:line="24" w:lineRule="atLeast"/>
      <w:ind w:rightChars="6" w:right="14"/>
      <w:jc w:val="right"/>
      <w:rPr>
        <w:rFonts w:eastAsia="굴림"/>
        <w:color w:val="000000"/>
        <w:sz w:val="23"/>
        <w:szCs w:val="23"/>
        <w:lang w:eastAsia="ko-KR"/>
      </w:rPr>
    </w:pPr>
    <w:r w:rsidRPr="00BE4F04">
      <w:rPr>
        <w:rFonts w:eastAsia="굴림"/>
        <w:color w:val="000000"/>
        <w:sz w:val="23"/>
        <w:szCs w:val="23"/>
      </w:rPr>
      <w:t>Tel:</w:t>
    </w:r>
    <w:r w:rsidRPr="00BE4F04">
      <w:rPr>
        <w:rFonts w:eastAsia="굴림" w:hint="eastAsia"/>
        <w:color w:val="000000"/>
        <w:sz w:val="23"/>
        <w:szCs w:val="23"/>
        <w:lang w:eastAsia="ko-KR"/>
      </w:rPr>
      <w:t>0</w:t>
    </w:r>
    <w:r w:rsidRPr="00BE4F04">
      <w:rPr>
        <w:rFonts w:eastAsia="굴림"/>
        <w:color w:val="000000"/>
        <w:sz w:val="23"/>
        <w:szCs w:val="23"/>
      </w:rPr>
      <w:t>2-</w:t>
    </w:r>
    <w:r w:rsidRPr="00BE4F04">
      <w:rPr>
        <w:rFonts w:eastAsia="굴림" w:hint="eastAsia"/>
        <w:color w:val="000000"/>
        <w:sz w:val="23"/>
        <w:szCs w:val="23"/>
        <w:lang w:eastAsia="ko-KR"/>
      </w:rPr>
      <w:t>6677-</w:t>
    </w:r>
    <w:r w:rsidR="00875DD0">
      <w:rPr>
        <w:rFonts w:eastAsia="굴림"/>
        <w:color w:val="000000"/>
        <w:sz w:val="23"/>
        <w:szCs w:val="23"/>
        <w:lang w:eastAsia="ko-KR"/>
      </w:rPr>
      <w:t>366</w:t>
    </w:r>
    <w:r w:rsidR="00BF7385">
      <w:rPr>
        <w:rFonts w:eastAsia="굴림" w:hint="eastAsia"/>
        <w:color w:val="000000"/>
        <w:sz w:val="23"/>
        <w:szCs w:val="23"/>
        <w:lang w:eastAsia="ko-KR"/>
      </w:rPr>
      <w:t>2/3664</w:t>
    </w:r>
    <w:r>
      <w:rPr>
        <w:rFonts w:eastAsia="굴림" w:hint="eastAsia"/>
        <w:color w:val="000000"/>
        <w:sz w:val="23"/>
        <w:szCs w:val="23"/>
        <w:lang w:eastAsia="ko-KR"/>
      </w:rPr>
      <w:t xml:space="preserve"> </w:t>
    </w:r>
    <w:r w:rsidR="004633A3">
      <w:rPr>
        <w:rFonts w:eastAsia="굴림"/>
        <w:color w:val="000000"/>
        <w:sz w:val="23"/>
        <w:szCs w:val="23"/>
      </w:rPr>
      <w:t xml:space="preserve">/ </w:t>
    </w:r>
    <w:r w:rsidR="00A56749">
      <w:rPr>
        <w:rFonts w:eastAsia="굴림" w:hint="eastAsia"/>
        <w:color w:val="000000"/>
        <w:sz w:val="23"/>
        <w:szCs w:val="23"/>
        <w:lang w:eastAsia="ko-KR"/>
      </w:rPr>
      <w:t>kie</w:t>
    </w:r>
    <w:r w:rsidR="00204719">
      <w:rPr>
        <w:rFonts w:eastAsia="굴림" w:hint="eastAsia"/>
        <w:color w:val="000000"/>
        <w:sz w:val="23"/>
        <w:szCs w:val="23"/>
        <w:lang w:eastAsia="ko-KR"/>
      </w:rPr>
      <w:t>@koima.or.kr</w:t>
    </w:r>
  </w:p>
  <w:tbl>
    <w:tblPr>
      <w:tblpPr w:vertAnchor="text" w:horzAnchor="margin" w:tblpXSpec="right" w:tblpY="28"/>
      <w:tblW w:w="0" w:type="auto"/>
      <w:tblBorders>
        <w:top w:val="single" w:sz="2" w:space="0" w:color="000000"/>
        <w:left w:val="single" w:sz="2" w:space="0" w:color="000000"/>
        <w:bottom w:val="single" w:sz="2" w:space="0" w:color="000000"/>
        <w:right w:val="single" w:sz="2" w:space="0" w:color="000000"/>
      </w:tblBorders>
      <w:tblLook w:val="0000" w:firstRow="0" w:lastRow="0" w:firstColumn="0" w:lastColumn="0" w:noHBand="0" w:noVBand="0"/>
    </w:tblPr>
    <w:tblGrid>
      <w:gridCol w:w="6736"/>
    </w:tblGrid>
    <w:tr w:rsidR="00214306" w:rsidRPr="00E02DFA" w14:paraId="2B5508A0" w14:textId="77777777" w:rsidTr="0027128F">
      <w:trPr>
        <w:trHeight w:val="5"/>
      </w:trPr>
      <w:tc>
        <w:tcPr>
          <w:tcW w:w="6736" w:type="dxa"/>
          <w:tcBorders>
            <w:top w:val="nil"/>
            <w:left w:val="nil"/>
            <w:bottom w:val="nil"/>
            <w:right w:val="nil"/>
          </w:tcBorders>
          <w:shd w:val="clear" w:color="auto" w:fill="E0E0E0"/>
          <w:tcMar>
            <w:top w:w="28" w:type="dxa"/>
            <w:left w:w="28" w:type="dxa"/>
            <w:bottom w:w="28" w:type="dxa"/>
            <w:right w:w="28" w:type="dxa"/>
          </w:tcMar>
          <w:vAlign w:val="center"/>
        </w:tcPr>
        <w:p w14:paraId="19E2C2BA" w14:textId="77777777" w:rsidR="00214306" w:rsidRPr="0027128F" w:rsidRDefault="00214306" w:rsidP="00B91E1F">
          <w:pPr>
            <w:snapToGrid w:val="0"/>
            <w:ind w:firstLineChars="250" w:firstLine="576"/>
            <w:jc w:val="right"/>
            <w:rPr>
              <w:rFonts w:eastAsia="굴림"/>
              <w:color w:val="000000"/>
              <w:sz w:val="23"/>
              <w:szCs w:val="23"/>
            </w:rPr>
          </w:pPr>
          <w:r w:rsidRPr="0027128F">
            <w:rPr>
              <w:rFonts w:eastAsia="굴림" w:hint="eastAsia"/>
              <w:b/>
              <w:bCs/>
              <w:color w:val="000000"/>
              <w:sz w:val="23"/>
              <w:szCs w:val="23"/>
              <w:lang w:eastAsia="ko-KR"/>
            </w:rPr>
            <w:t>ww</w:t>
          </w:r>
          <w:r>
            <w:rPr>
              <w:rFonts w:eastAsia="굴림"/>
              <w:b/>
              <w:bCs/>
              <w:color w:val="000000"/>
              <w:sz w:val="23"/>
              <w:szCs w:val="23"/>
            </w:rPr>
            <w:t>w.koima.or.kr</w:t>
          </w:r>
          <w:r w:rsidRPr="0027128F">
            <w:rPr>
              <w:rFonts w:eastAsia="굴림"/>
              <w:b/>
              <w:bCs/>
              <w:color w:val="000000"/>
              <w:sz w:val="23"/>
              <w:szCs w:val="23"/>
            </w:rPr>
            <w:t>(Kor</w:t>
          </w:r>
          <w:r w:rsidRPr="0027128F">
            <w:rPr>
              <w:rFonts w:eastAsia="굴림" w:hint="eastAsia"/>
              <w:b/>
              <w:bCs/>
              <w:color w:val="000000"/>
              <w:sz w:val="23"/>
              <w:szCs w:val="23"/>
              <w:lang w:eastAsia="ko-KR"/>
            </w:rPr>
            <w:t>ean</w:t>
          </w:r>
          <w:r w:rsidRPr="0027128F">
            <w:rPr>
              <w:rFonts w:eastAsia="굴림"/>
              <w:b/>
              <w:bCs/>
              <w:color w:val="000000"/>
              <w:sz w:val="23"/>
              <w:szCs w:val="23"/>
            </w:rPr>
            <w:t xml:space="preserve">) / </w:t>
          </w:r>
          <w:r>
            <w:rPr>
              <w:rFonts w:eastAsia="굴림"/>
              <w:b/>
              <w:bCs/>
              <w:color w:val="000000"/>
              <w:sz w:val="23"/>
              <w:szCs w:val="23"/>
            </w:rPr>
            <w:t>www.import.or.kr(</w:t>
          </w:r>
          <w:r w:rsidRPr="0027128F">
            <w:rPr>
              <w:rFonts w:eastAsia="굴림"/>
              <w:b/>
              <w:bCs/>
              <w:color w:val="000000"/>
              <w:sz w:val="23"/>
              <w:szCs w:val="23"/>
            </w:rPr>
            <w:t>Eng</w:t>
          </w:r>
          <w:r w:rsidRPr="0027128F">
            <w:rPr>
              <w:rFonts w:eastAsia="굴림" w:hint="eastAsia"/>
              <w:b/>
              <w:bCs/>
              <w:color w:val="000000"/>
              <w:sz w:val="23"/>
              <w:szCs w:val="23"/>
              <w:lang w:eastAsia="ko-KR"/>
            </w:rPr>
            <w:t>lish</w:t>
          </w:r>
          <w:r w:rsidRPr="0027128F">
            <w:rPr>
              <w:rFonts w:eastAsia="굴림"/>
              <w:b/>
              <w:bCs/>
              <w:color w:val="000000"/>
              <w:sz w:val="23"/>
              <w:szCs w:val="23"/>
            </w:rPr>
            <w:t>)</w:t>
          </w:r>
        </w:p>
      </w:tc>
    </w:tr>
  </w:tbl>
  <w:p w14:paraId="7838BEA9" w14:textId="77777777" w:rsidR="00214306" w:rsidRPr="00E02DFA" w:rsidRDefault="00214306" w:rsidP="006F3ADA">
    <w:pPr>
      <w:snapToGrid w:val="0"/>
      <w:rPr>
        <w:rFonts w:ascii="Calibri" w:eastAsia="굴림" w:hAnsi="Calibri" w:cs="굴림"/>
        <w:color w:val="000000"/>
        <w:sz w:val="23"/>
        <w:szCs w:val="23"/>
      </w:rPr>
    </w:pPr>
    <w:r w:rsidRPr="00E02DFA">
      <w:rPr>
        <w:rFonts w:ascii="Calibri" w:eastAsia="굴림" w:hAnsi="Calibri" w:cs="굴림"/>
        <w:color w:val="000000"/>
        <w:sz w:val="23"/>
        <w:szCs w:val="23"/>
      </w:rPr>
      <w:t xml:space="preserve">                                         </w:t>
    </w:r>
  </w:p>
  <w:p w14:paraId="33F73FBF" w14:textId="77777777" w:rsidR="00214306" w:rsidRPr="00E02DFA" w:rsidRDefault="00214306">
    <w:pPr>
      <w:pStyle w:val="a9"/>
      <w:rPr>
        <w:sz w:val="23"/>
        <w:szCs w:val="23"/>
        <w:lang w:eastAsia="ko-K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494CC" w14:textId="77777777" w:rsidR="00627011" w:rsidRDefault="00627011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F4348"/>
    <w:multiLevelType w:val="hybridMultilevel"/>
    <w:tmpl w:val="DDC805F8"/>
    <w:lvl w:ilvl="0" w:tplc="E97E3B6A">
      <w:start w:val="1"/>
      <w:numFmt w:val="decimal"/>
      <w:lvlText w:val="%1."/>
      <w:lvlJc w:val="left"/>
      <w:pPr>
        <w:ind w:left="786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1" w15:restartNumberingAfterBreak="0">
    <w:nsid w:val="0F6E2AA1"/>
    <w:multiLevelType w:val="hybridMultilevel"/>
    <w:tmpl w:val="DD12A45A"/>
    <w:lvl w:ilvl="0" w:tplc="7CBA5096">
      <w:numFmt w:val="bullet"/>
      <w:lvlText w:val=""/>
      <w:lvlJc w:val="left"/>
      <w:pPr>
        <w:ind w:left="1068" w:hanging="360"/>
      </w:pPr>
      <w:rPr>
        <w:rFonts w:ascii="Wingdings" w:eastAsia="휴먼명조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0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8" w:hanging="400"/>
      </w:pPr>
      <w:rPr>
        <w:rFonts w:ascii="Wingdings" w:hAnsi="Wingdings" w:hint="default"/>
      </w:rPr>
    </w:lvl>
  </w:abstractNum>
  <w:abstractNum w:abstractNumId="2" w15:restartNumberingAfterBreak="0">
    <w:nsid w:val="182E45D3"/>
    <w:multiLevelType w:val="hybridMultilevel"/>
    <w:tmpl w:val="29062EFA"/>
    <w:lvl w:ilvl="0" w:tplc="0FE2A046">
      <w:start w:val="1"/>
      <w:numFmt w:val="decimal"/>
      <w:lvlText w:val="%1."/>
      <w:lvlJc w:val="left"/>
      <w:pPr>
        <w:ind w:left="786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3" w15:restartNumberingAfterBreak="0">
    <w:nsid w:val="1C745402"/>
    <w:multiLevelType w:val="hybridMultilevel"/>
    <w:tmpl w:val="6CA09CD6"/>
    <w:lvl w:ilvl="0" w:tplc="9C6C732A">
      <w:start w:val="4"/>
      <w:numFmt w:val="bullet"/>
      <w:lvlText w:val=""/>
      <w:lvlJc w:val="left"/>
      <w:pPr>
        <w:ind w:left="480" w:hanging="360"/>
      </w:pPr>
      <w:rPr>
        <w:rFonts w:ascii="Wingdings" w:eastAsia="맑은 고딕" w:hAnsi="Wingdings" w:cs="Cambria Math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40"/>
      </w:pPr>
      <w:rPr>
        <w:rFonts w:ascii="Wingdings" w:hAnsi="Wingdings" w:hint="default"/>
      </w:rPr>
    </w:lvl>
  </w:abstractNum>
  <w:abstractNum w:abstractNumId="4" w15:restartNumberingAfterBreak="0">
    <w:nsid w:val="1E0D1E2C"/>
    <w:multiLevelType w:val="hybridMultilevel"/>
    <w:tmpl w:val="DEDE775E"/>
    <w:lvl w:ilvl="0" w:tplc="067E7916">
      <w:numFmt w:val="bullet"/>
      <w:lvlText w:val="-"/>
      <w:lvlJc w:val="left"/>
      <w:pPr>
        <w:ind w:left="760" w:hanging="360"/>
      </w:pPr>
      <w:rPr>
        <w:rFonts w:ascii="Times New Roman" w:eastAsia="휴먼편지체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E222AC6"/>
    <w:multiLevelType w:val="hybridMultilevel"/>
    <w:tmpl w:val="778225DA"/>
    <w:lvl w:ilvl="0" w:tplc="D7F0B2CA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E6119E8"/>
    <w:multiLevelType w:val="hybridMultilevel"/>
    <w:tmpl w:val="E15E6B40"/>
    <w:lvl w:ilvl="0" w:tplc="0A34C610">
      <w:numFmt w:val="bullet"/>
      <w:lvlText w:val="※"/>
      <w:lvlJc w:val="left"/>
      <w:pPr>
        <w:ind w:left="760" w:hanging="360"/>
      </w:pPr>
      <w:rPr>
        <w:rFonts w:ascii="휴먼편지체" w:eastAsia="휴먼편지체" w:hAnsi="Calibri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0922ACC"/>
    <w:multiLevelType w:val="hybridMultilevel"/>
    <w:tmpl w:val="4FCCD142"/>
    <w:lvl w:ilvl="0" w:tplc="AC804D34">
      <w:start w:val="1"/>
      <w:numFmt w:val="bullet"/>
      <w:lvlText w:val="-"/>
      <w:lvlJc w:val="left"/>
      <w:pPr>
        <w:ind w:left="42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40"/>
      </w:pPr>
      <w:rPr>
        <w:rFonts w:ascii="Wingdings" w:hAnsi="Wingdings" w:hint="default"/>
      </w:rPr>
    </w:lvl>
  </w:abstractNum>
  <w:abstractNum w:abstractNumId="8" w15:restartNumberingAfterBreak="0">
    <w:nsid w:val="31A41A49"/>
    <w:multiLevelType w:val="hybridMultilevel"/>
    <w:tmpl w:val="E36A04C4"/>
    <w:lvl w:ilvl="0" w:tplc="7D84D766">
      <w:start w:val="1"/>
      <w:numFmt w:val="decimal"/>
      <w:lvlText w:val="%1."/>
      <w:lvlJc w:val="left"/>
      <w:pPr>
        <w:ind w:left="946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86" w:hanging="400"/>
      </w:pPr>
    </w:lvl>
    <w:lvl w:ilvl="2" w:tplc="0409001B" w:tentative="1">
      <w:start w:val="1"/>
      <w:numFmt w:val="lowerRoman"/>
      <w:lvlText w:val="%3."/>
      <w:lvlJc w:val="right"/>
      <w:pPr>
        <w:ind w:left="1786" w:hanging="400"/>
      </w:pPr>
    </w:lvl>
    <w:lvl w:ilvl="3" w:tplc="0409000F" w:tentative="1">
      <w:start w:val="1"/>
      <w:numFmt w:val="decimal"/>
      <w:lvlText w:val="%4."/>
      <w:lvlJc w:val="left"/>
      <w:pPr>
        <w:ind w:left="2186" w:hanging="400"/>
      </w:pPr>
    </w:lvl>
    <w:lvl w:ilvl="4" w:tplc="04090019" w:tentative="1">
      <w:start w:val="1"/>
      <w:numFmt w:val="upperLetter"/>
      <w:lvlText w:val="%5."/>
      <w:lvlJc w:val="left"/>
      <w:pPr>
        <w:ind w:left="2586" w:hanging="400"/>
      </w:pPr>
    </w:lvl>
    <w:lvl w:ilvl="5" w:tplc="0409001B" w:tentative="1">
      <w:start w:val="1"/>
      <w:numFmt w:val="lowerRoman"/>
      <w:lvlText w:val="%6."/>
      <w:lvlJc w:val="right"/>
      <w:pPr>
        <w:ind w:left="2986" w:hanging="400"/>
      </w:pPr>
    </w:lvl>
    <w:lvl w:ilvl="6" w:tplc="0409000F" w:tentative="1">
      <w:start w:val="1"/>
      <w:numFmt w:val="decimal"/>
      <w:lvlText w:val="%7."/>
      <w:lvlJc w:val="left"/>
      <w:pPr>
        <w:ind w:left="3386" w:hanging="400"/>
      </w:pPr>
    </w:lvl>
    <w:lvl w:ilvl="7" w:tplc="04090019" w:tentative="1">
      <w:start w:val="1"/>
      <w:numFmt w:val="upperLetter"/>
      <w:lvlText w:val="%8."/>
      <w:lvlJc w:val="left"/>
      <w:pPr>
        <w:ind w:left="3786" w:hanging="400"/>
      </w:pPr>
    </w:lvl>
    <w:lvl w:ilvl="8" w:tplc="0409001B" w:tentative="1">
      <w:start w:val="1"/>
      <w:numFmt w:val="lowerRoman"/>
      <w:lvlText w:val="%9."/>
      <w:lvlJc w:val="right"/>
      <w:pPr>
        <w:ind w:left="4186" w:hanging="400"/>
      </w:pPr>
    </w:lvl>
  </w:abstractNum>
  <w:abstractNum w:abstractNumId="9" w15:restartNumberingAfterBreak="0">
    <w:nsid w:val="37131887"/>
    <w:multiLevelType w:val="hybridMultilevel"/>
    <w:tmpl w:val="CFA46790"/>
    <w:lvl w:ilvl="0" w:tplc="5582E918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0" w15:restartNumberingAfterBreak="0">
    <w:nsid w:val="3A89519C"/>
    <w:multiLevelType w:val="hybridMultilevel"/>
    <w:tmpl w:val="41B66E1A"/>
    <w:lvl w:ilvl="0" w:tplc="3AE255AC">
      <w:start w:val="1"/>
      <w:numFmt w:val="decimal"/>
      <w:lvlText w:val="%1."/>
      <w:lvlJc w:val="left"/>
      <w:pPr>
        <w:ind w:left="420" w:hanging="360"/>
      </w:pPr>
      <w:rPr>
        <w:rFonts w:ascii="Times New Roman" w:eastAsia="맑은 고딕" w:hAnsi="Times New Roman" w:cs="Times New Roman"/>
      </w:rPr>
    </w:lvl>
    <w:lvl w:ilvl="1" w:tplc="04090019" w:tentative="1">
      <w:start w:val="1"/>
      <w:numFmt w:val="upperLetter"/>
      <w:lvlText w:val="%2."/>
      <w:lvlJc w:val="left"/>
      <w:pPr>
        <w:ind w:left="940" w:hanging="440"/>
      </w:pPr>
    </w:lvl>
    <w:lvl w:ilvl="2" w:tplc="0409001B" w:tentative="1">
      <w:start w:val="1"/>
      <w:numFmt w:val="lowerRoman"/>
      <w:lvlText w:val="%3."/>
      <w:lvlJc w:val="right"/>
      <w:pPr>
        <w:ind w:left="1380" w:hanging="440"/>
      </w:pPr>
    </w:lvl>
    <w:lvl w:ilvl="3" w:tplc="0409000F" w:tentative="1">
      <w:start w:val="1"/>
      <w:numFmt w:val="decimal"/>
      <w:lvlText w:val="%4."/>
      <w:lvlJc w:val="left"/>
      <w:pPr>
        <w:ind w:left="1820" w:hanging="440"/>
      </w:pPr>
    </w:lvl>
    <w:lvl w:ilvl="4" w:tplc="04090019" w:tentative="1">
      <w:start w:val="1"/>
      <w:numFmt w:val="upperLetter"/>
      <w:lvlText w:val="%5."/>
      <w:lvlJc w:val="left"/>
      <w:pPr>
        <w:ind w:left="2260" w:hanging="440"/>
      </w:pPr>
    </w:lvl>
    <w:lvl w:ilvl="5" w:tplc="0409001B" w:tentative="1">
      <w:start w:val="1"/>
      <w:numFmt w:val="lowerRoman"/>
      <w:lvlText w:val="%6."/>
      <w:lvlJc w:val="right"/>
      <w:pPr>
        <w:ind w:left="2700" w:hanging="440"/>
      </w:pPr>
    </w:lvl>
    <w:lvl w:ilvl="6" w:tplc="0409000F" w:tentative="1">
      <w:start w:val="1"/>
      <w:numFmt w:val="decimal"/>
      <w:lvlText w:val="%7."/>
      <w:lvlJc w:val="left"/>
      <w:pPr>
        <w:ind w:left="3140" w:hanging="440"/>
      </w:pPr>
    </w:lvl>
    <w:lvl w:ilvl="7" w:tplc="04090019" w:tentative="1">
      <w:start w:val="1"/>
      <w:numFmt w:val="upperLetter"/>
      <w:lvlText w:val="%8."/>
      <w:lvlJc w:val="left"/>
      <w:pPr>
        <w:ind w:left="3580" w:hanging="440"/>
      </w:pPr>
    </w:lvl>
    <w:lvl w:ilvl="8" w:tplc="0409001B" w:tentative="1">
      <w:start w:val="1"/>
      <w:numFmt w:val="lowerRoman"/>
      <w:lvlText w:val="%9."/>
      <w:lvlJc w:val="right"/>
      <w:pPr>
        <w:ind w:left="4020" w:hanging="440"/>
      </w:pPr>
    </w:lvl>
  </w:abstractNum>
  <w:abstractNum w:abstractNumId="11" w15:restartNumberingAfterBreak="0">
    <w:nsid w:val="3D1B73D7"/>
    <w:multiLevelType w:val="hybridMultilevel"/>
    <w:tmpl w:val="7C7C010E"/>
    <w:lvl w:ilvl="0" w:tplc="92C2C5EC">
      <w:numFmt w:val="bullet"/>
      <w:lvlText w:val="-"/>
      <w:lvlJc w:val="left"/>
      <w:pPr>
        <w:ind w:left="760" w:hanging="360"/>
      </w:pPr>
      <w:rPr>
        <w:rFonts w:ascii="Calibri" w:eastAsia="휴먼편지체" w:hAnsi="Calibri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0D7313D"/>
    <w:multiLevelType w:val="hybridMultilevel"/>
    <w:tmpl w:val="1EA2993E"/>
    <w:lvl w:ilvl="0" w:tplc="98D4A8B8">
      <w:start w:val="1"/>
      <w:numFmt w:val="decimal"/>
      <w:lvlText w:val="%1."/>
      <w:lvlJc w:val="left"/>
      <w:pPr>
        <w:ind w:left="786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13" w15:restartNumberingAfterBreak="0">
    <w:nsid w:val="4F7D3868"/>
    <w:multiLevelType w:val="hybridMultilevel"/>
    <w:tmpl w:val="B5B0B24A"/>
    <w:lvl w:ilvl="0" w:tplc="2648FBFC">
      <w:numFmt w:val="bullet"/>
      <w:lvlText w:val="※"/>
      <w:lvlJc w:val="left"/>
      <w:pPr>
        <w:ind w:left="108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14" w15:restartNumberingAfterBreak="0">
    <w:nsid w:val="675C7FE5"/>
    <w:multiLevelType w:val="hybridMultilevel"/>
    <w:tmpl w:val="5002EF56"/>
    <w:lvl w:ilvl="0" w:tplc="16400F0A">
      <w:start w:val="8"/>
      <w:numFmt w:val="bullet"/>
      <w:lvlText w:val="-"/>
      <w:lvlJc w:val="left"/>
      <w:pPr>
        <w:ind w:left="760" w:hanging="360"/>
      </w:pPr>
      <w:rPr>
        <w:rFonts w:ascii="Times New Roman" w:eastAsia="휴먼편지체" w:hAnsi="Times New Roman" w:cs="Times New Roman" w:hint="default"/>
        <w:w w:val="1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A645F33"/>
    <w:multiLevelType w:val="hybridMultilevel"/>
    <w:tmpl w:val="6C3CC070"/>
    <w:lvl w:ilvl="0" w:tplc="D81C5E62">
      <w:start w:val="1"/>
      <w:numFmt w:val="decimal"/>
      <w:lvlText w:val="%1)"/>
      <w:lvlJc w:val="left"/>
      <w:pPr>
        <w:ind w:left="9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16" w15:restartNumberingAfterBreak="0">
    <w:nsid w:val="6F4151E1"/>
    <w:multiLevelType w:val="hybridMultilevel"/>
    <w:tmpl w:val="69DEFDE8"/>
    <w:lvl w:ilvl="0" w:tplc="95EC1880">
      <w:start w:val="1"/>
      <w:numFmt w:val="decimal"/>
      <w:lvlText w:val="%1."/>
      <w:lvlJc w:val="left"/>
      <w:pPr>
        <w:ind w:left="11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7" w15:restartNumberingAfterBreak="0">
    <w:nsid w:val="723F2B28"/>
    <w:multiLevelType w:val="hybridMultilevel"/>
    <w:tmpl w:val="2A62684C"/>
    <w:lvl w:ilvl="0" w:tplc="8506B570">
      <w:numFmt w:val="bullet"/>
      <w:lvlText w:val=""/>
      <w:lvlJc w:val="left"/>
      <w:pPr>
        <w:ind w:left="362" w:hanging="360"/>
      </w:pPr>
      <w:rPr>
        <w:rFonts w:ascii="Wingdings" w:eastAsia="휴먼편지체" w:hAnsi="Wingdings" w:cs="Times New Roman" w:hint="default"/>
        <w:w w:val="100"/>
      </w:rPr>
    </w:lvl>
    <w:lvl w:ilvl="1" w:tplc="04090003" w:tentative="1">
      <w:start w:val="1"/>
      <w:numFmt w:val="bullet"/>
      <w:lvlText w:val=""/>
      <w:lvlJc w:val="left"/>
      <w:pPr>
        <w:ind w:left="80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2" w:hanging="400"/>
      </w:pPr>
      <w:rPr>
        <w:rFonts w:ascii="Wingdings" w:hAnsi="Wingdings" w:hint="default"/>
      </w:rPr>
    </w:lvl>
  </w:abstractNum>
  <w:abstractNum w:abstractNumId="18" w15:restartNumberingAfterBreak="0">
    <w:nsid w:val="72C77E98"/>
    <w:multiLevelType w:val="hybridMultilevel"/>
    <w:tmpl w:val="EDD0041E"/>
    <w:lvl w:ilvl="0" w:tplc="F6FCC35A">
      <w:numFmt w:val="bullet"/>
      <w:lvlText w:val="※"/>
      <w:lvlJc w:val="left"/>
      <w:pPr>
        <w:ind w:left="72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num w:numId="1" w16cid:durableId="296689746">
    <w:abstractNumId w:val="6"/>
  </w:num>
  <w:num w:numId="2" w16cid:durableId="413285088">
    <w:abstractNumId w:val="11"/>
  </w:num>
  <w:num w:numId="3" w16cid:durableId="2075539233">
    <w:abstractNumId w:val="14"/>
  </w:num>
  <w:num w:numId="4" w16cid:durableId="498085482">
    <w:abstractNumId w:val="17"/>
  </w:num>
  <w:num w:numId="5" w16cid:durableId="686904571">
    <w:abstractNumId w:val="1"/>
  </w:num>
  <w:num w:numId="6" w16cid:durableId="75636647">
    <w:abstractNumId w:val="13"/>
  </w:num>
  <w:num w:numId="7" w16cid:durableId="897328002">
    <w:abstractNumId w:val="18"/>
  </w:num>
  <w:num w:numId="8" w16cid:durableId="128667086">
    <w:abstractNumId w:val="5"/>
  </w:num>
  <w:num w:numId="9" w16cid:durableId="1193542982">
    <w:abstractNumId w:val="16"/>
  </w:num>
  <w:num w:numId="10" w16cid:durableId="1924334965">
    <w:abstractNumId w:val="15"/>
  </w:num>
  <w:num w:numId="11" w16cid:durableId="445664574">
    <w:abstractNumId w:val="12"/>
  </w:num>
  <w:num w:numId="12" w16cid:durableId="1207334083">
    <w:abstractNumId w:val="0"/>
  </w:num>
  <w:num w:numId="13" w16cid:durableId="1040135042">
    <w:abstractNumId w:val="2"/>
  </w:num>
  <w:num w:numId="14" w16cid:durableId="1431706434">
    <w:abstractNumId w:val="8"/>
  </w:num>
  <w:num w:numId="15" w16cid:durableId="634262953">
    <w:abstractNumId w:val="4"/>
  </w:num>
  <w:num w:numId="16" w16cid:durableId="811020038">
    <w:abstractNumId w:val="9"/>
  </w:num>
  <w:num w:numId="17" w16cid:durableId="1426613318">
    <w:abstractNumId w:val="10"/>
  </w:num>
  <w:num w:numId="18" w16cid:durableId="844789009">
    <w:abstractNumId w:val="7"/>
  </w:num>
  <w:num w:numId="19" w16cid:durableId="14146192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DK1sDAzsTAzs7BU0lEKTi0uzszPAykwrgUAaNyPBiwAAAA="/>
  </w:docVars>
  <w:rsids>
    <w:rsidRoot w:val="00BF50A6"/>
    <w:rsid w:val="00002447"/>
    <w:rsid w:val="0000683F"/>
    <w:rsid w:val="0001071D"/>
    <w:rsid w:val="000203E3"/>
    <w:rsid w:val="000229A1"/>
    <w:rsid w:val="00022EFA"/>
    <w:rsid w:val="000231B9"/>
    <w:rsid w:val="00023714"/>
    <w:rsid w:val="000237C3"/>
    <w:rsid w:val="00023A74"/>
    <w:rsid w:val="000260DE"/>
    <w:rsid w:val="00026A85"/>
    <w:rsid w:val="00027157"/>
    <w:rsid w:val="000311B4"/>
    <w:rsid w:val="000313C4"/>
    <w:rsid w:val="00032A8F"/>
    <w:rsid w:val="00033F9C"/>
    <w:rsid w:val="00043C1B"/>
    <w:rsid w:val="000448CC"/>
    <w:rsid w:val="00046787"/>
    <w:rsid w:val="00047BEA"/>
    <w:rsid w:val="000500D4"/>
    <w:rsid w:val="000516A7"/>
    <w:rsid w:val="00053270"/>
    <w:rsid w:val="000551F8"/>
    <w:rsid w:val="00056BB5"/>
    <w:rsid w:val="00061621"/>
    <w:rsid w:val="00062561"/>
    <w:rsid w:val="00062637"/>
    <w:rsid w:val="00064C1E"/>
    <w:rsid w:val="00064F72"/>
    <w:rsid w:val="00066BFD"/>
    <w:rsid w:val="0007011B"/>
    <w:rsid w:val="00074255"/>
    <w:rsid w:val="000765D4"/>
    <w:rsid w:val="0007687C"/>
    <w:rsid w:val="0007788A"/>
    <w:rsid w:val="00077E44"/>
    <w:rsid w:val="0008016A"/>
    <w:rsid w:val="00084AA6"/>
    <w:rsid w:val="00087AAA"/>
    <w:rsid w:val="00093439"/>
    <w:rsid w:val="000943D9"/>
    <w:rsid w:val="000A01BF"/>
    <w:rsid w:val="000A2170"/>
    <w:rsid w:val="000A3E1B"/>
    <w:rsid w:val="000C0FC5"/>
    <w:rsid w:val="000D37F9"/>
    <w:rsid w:val="000D588E"/>
    <w:rsid w:val="000E0059"/>
    <w:rsid w:val="000E3415"/>
    <w:rsid w:val="000E472D"/>
    <w:rsid w:val="000E4B12"/>
    <w:rsid w:val="000E50B4"/>
    <w:rsid w:val="000E7737"/>
    <w:rsid w:val="000F7853"/>
    <w:rsid w:val="001147CB"/>
    <w:rsid w:val="00115CE3"/>
    <w:rsid w:val="00123286"/>
    <w:rsid w:val="0013128D"/>
    <w:rsid w:val="001363D6"/>
    <w:rsid w:val="00136FBE"/>
    <w:rsid w:val="00137065"/>
    <w:rsid w:val="00143010"/>
    <w:rsid w:val="00144257"/>
    <w:rsid w:val="00146446"/>
    <w:rsid w:val="00150ABA"/>
    <w:rsid w:val="00151CA1"/>
    <w:rsid w:val="00153F7E"/>
    <w:rsid w:val="001556CA"/>
    <w:rsid w:val="00155D0F"/>
    <w:rsid w:val="00156C5D"/>
    <w:rsid w:val="001633DD"/>
    <w:rsid w:val="00170C4C"/>
    <w:rsid w:val="0017158B"/>
    <w:rsid w:val="001719EA"/>
    <w:rsid w:val="00175F2A"/>
    <w:rsid w:val="00176324"/>
    <w:rsid w:val="0017711F"/>
    <w:rsid w:val="00177A97"/>
    <w:rsid w:val="00181A98"/>
    <w:rsid w:val="00182657"/>
    <w:rsid w:val="00183649"/>
    <w:rsid w:val="00191478"/>
    <w:rsid w:val="00191A1C"/>
    <w:rsid w:val="00193799"/>
    <w:rsid w:val="00193CA0"/>
    <w:rsid w:val="00195C1A"/>
    <w:rsid w:val="001B1C42"/>
    <w:rsid w:val="001B22FB"/>
    <w:rsid w:val="001B3848"/>
    <w:rsid w:val="001B3B2C"/>
    <w:rsid w:val="001B4C5B"/>
    <w:rsid w:val="001B67F5"/>
    <w:rsid w:val="001B6A80"/>
    <w:rsid w:val="001C3F2F"/>
    <w:rsid w:val="001D1650"/>
    <w:rsid w:val="001D180B"/>
    <w:rsid w:val="001D302E"/>
    <w:rsid w:val="001D51EE"/>
    <w:rsid w:val="001D5C20"/>
    <w:rsid w:val="001D7A06"/>
    <w:rsid w:val="001E5846"/>
    <w:rsid w:val="001E7BB7"/>
    <w:rsid w:val="001F01F4"/>
    <w:rsid w:val="001F0E6E"/>
    <w:rsid w:val="001F0F67"/>
    <w:rsid w:val="00203410"/>
    <w:rsid w:val="00203676"/>
    <w:rsid w:val="00204719"/>
    <w:rsid w:val="00204B75"/>
    <w:rsid w:val="00210088"/>
    <w:rsid w:val="00211318"/>
    <w:rsid w:val="00212A67"/>
    <w:rsid w:val="00212BD4"/>
    <w:rsid w:val="00212CFB"/>
    <w:rsid w:val="0021339E"/>
    <w:rsid w:val="00213423"/>
    <w:rsid w:val="00214306"/>
    <w:rsid w:val="00214684"/>
    <w:rsid w:val="002246D7"/>
    <w:rsid w:val="00230122"/>
    <w:rsid w:val="0023158E"/>
    <w:rsid w:val="0023389B"/>
    <w:rsid w:val="002465ED"/>
    <w:rsid w:val="00250CAC"/>
    <w:rsid w:val="00261933"/>
    <w:rsid w:val="00262365"/>
    <w:rsid w:val="00264EDE"/>
    <w:rsid w:val="0027025D"/>
    <w:rsid w:val="0027128F"/>
    <w:rsid w:val="00276E8F"/>
    <w:rsid w:val="00277137"/>
    <w:rsid w:val="002804BA"/>
    <w:rsid w:val="00281169"/>
    <w:rsid w:val="00281E77"/>
    <w:rsid w:val="00282F6C"/>
    <w:rsid w:val="002835FA"/>
    <w:rsid w:val="0028490A"/>
    <w:rsid w:val="002A7934"/>
    <w:rsid w:val="002C1466"/>
    <w:rsid w:val="002C47AF"/>
    <w:rsid w:val="002D55F4"/>
    <w:rsid w:val="002D6BEE"/>
    <w:rsid w:val="002E1017"/>
    <w:rsid w:val="002E2B9A"/>
    <w:rsid w:val="002E2F28"/>
    <w:rsid w:val="002F0B7F"/>
    <w:rsid w:val="002F0F14"/>
    <w:rsid w:val="00300E3B"/>
    <w:rsid w:val="00302AE3"/>
    <w:rsid w:val="00305086"/>
    <w:rsid w:val="00305C5F"/>
    <w:rsid w:val="00311DD2"/>
    <w:rsid w:val="00313D88"/>
    <w:rsid w:val="00316C23"/>
    <w:rsid w:val="00317E2E"/>
    <w:rsid w:val="003216C0"/>
    <w:rsid w:val="00326859"/>
    <w:rsid w:val="0032700F"/>
    <w:rsid w:val="00327F63"/>
    <w:rsid w:val="003322A2"/>
    <w:rsid w:val="0033516F"/>
    <w:rsid w:val="00335763"/>
    <w:rsid w:val="003369D9"/>
    <w:rsid w:val="00337888"/>
    <w:rsid w:val="00344EE3"/>
    <w:rsid w:val="00346B14"/>
    <w:rsid w:val="00347C4B"/>
    <w:rsid w:val="00352AED"/>
    <w:rsid w:val="00353141"/>
    <w:rsid w:val="00354930"/>
    <w:rsid w:val="00366161"/>
    <w:rsid w:val="00376CD2"/>
    <w:rsid w:val="00377221"/>
    <w:rsid w:val="00377438"/>
    <w:rsid w:val="00390C30"/>
    <w:rsid w:val="003934BA"/>
    <w:rsid w:val="00394871"/>
    <w:rsid w:val="00396745"/>
    <w:rsid w:val="00396A32"/>
    <w:rsid w:val="00397C53"/>
    <w:rsid w:val="003A3550"/>
    <w:rsid w:val="003A67CA"/>
    <w:rsid w:val="003B5191"/>
    <w:rsid w:val="003B7810"/>
    <w:rsid w:val="003C69E5"/>
    <w:rsid w:val="003D0492"/>
    <w:rsid w:val="003D08A1"/>
    <w:rsid w:val="003D2D40"/>
    <w:rsid w:val="003D3EBE"/>
    <w:rsid w:val="003D7AD5"/>
    <w:rsid w:val="003E2F7F"/>
    <w:rsid w:val="003E4415"/>
    <w:rsid w:val="003F0596"/>
    <w:rsid w:val="003F2278"/>
    <w:rsid w:val="003F43E7"/>
    <w:rsid w:val="003F60F5"/>
    <w:rsid w:val="00402BA5"/>
    <w:rsid w:val="00402ED0"/>
    <w:rsid w:val="00405032"/>
    <w:rsid w:val="00407152"/>
    <w:rsid w:val="00411E85"/>
    <w:rsid w:val="00412C10"/>
    <w:rsid w:val="00412E1F"/>
    <w:rsid w:val="00415F3F"/>
    <w:rsid w:val="004177B6"/>
    <w:rsid w:val="00420B66"/>
    <w:rsid w:val="00420FF4"/>
    <w:rsid w:val="004263F6"/>
    <w:rsid w:val="00431DA1"/>
    <w:rsid w:val="004369E6"/>
    <w:rsid w:val="0043757C"/>
    <w:rsid w:val="0043774F"/>
    <w:rsid w:val="00437951"/>
    <w:rsid w:val="00440272"/>
    <w:rsid w:val="004428C4"/>
    <w:rsid w:val="0044444B"/>
    <w:rsid w:val="00450050"/>
    <w:rsid w:val="004507D7"/>
    <w:rsid w:val="004516BB"/>
    <w:rsid w:val="00451CA6"/>
    <w:rsid w:val="0045402A"/>
    <w:rsid w:val="00460E21"/>
    <w:rsid w:val="004633A3"/>
    <w:rsid w:val="00463BA5"/>
    <w:rsid w:val="00466D45"/>
    <w:rsid w:val="004678C2"/>
    <w:rsid w:val="00472354"/>
    <w:rsid w:val="004740FC"/>
    <w:rsid w:val="0047454A"/>
    <w:rsid w:val="004759AE"/>
    <w:rsid w:val="0047696A"/>
    <w:rsid w:val="004772A1"/>
    <w:rsid w:val="00482515"/>
    <w:rsid w:val="00484D9D"/>
    <w:rsid w:val="0049033C"/>
    <w:rsid w:val="00491503"/>
    <w:rsid w:val="00492201"/>
    <w:rsid w:val="00494933"/>
    <w:rsid w:val="00494FF5"/>
    <w:rsid w:val="00495382"/>
    <w:rsid w:val="00496482"/>
    <w:rsid w:val="00496862"/>
    <w:rsid w:val="00497E7E"/>
    <w:rsid w:val="004A0382"/>
    <w:rsid w:val="004B0251"/>
    <w:rsid w:val="004B0C5C"/>
    <w:rsid w:val="004B24B6"/>
    <w:rsid w:val="004B3BE9"/>
    <w:rsid w:val="004B3DDB"/>
    <w:rsid w:val="004B4E75"/>
    <w:rsid w:val="004C0C1E"/>
    <w:rsid w:val="004C0DF4"/>
    <w:rsid w:val="004C3AC0"/>
    <w:rsid w:val="004C4DE4"/>
    <w:rsid w:val="004C6F3F"/>
    <w:rsid w:val="004D188E"/>
    <w:rsid w:val="004D417F"/>
    <w:rsid w:val="004D4913"/>
    <w:rsid w:val="004D76C0"/>
    <w:rsid w:val="004E08EB"/>
    <w:rsid w:val="004E3040"/>
    <w:rsid w:val="004E3C25"/>
    <w:rsid w:val="004E653D"/>
    <w:rsid w:val="004E6958"/>
    <w:rsid w:val="004E6DCB"/>
    <w:rsid w:val="004F0591"/>
    <w:rsid w:val="004F306B"/>
    <w:rsid w:val="004F3693"/>
    <w:rsid w:val="004F76E3"/>
    <w:rsid w:val="00500A1F"/>
    <w:rsid w:val="00502747"/>
    <w:rsid w:val="00503691"/>
    <w:rsid w:val="0050788D"/>
    <w:rsid w:val="00513EC9"/>
    <w:rsid w:val="00515507"/>
    <w:rsid w:val="00516070"/>
    <w:rsid w:val="00526D48"/>
    <w:rsid w:val="005278AE"/>
    <w:rsid w:val="0053024B"/>
    <w:rsid w:val="00532757"/>
    <w:rsid w:val="00536457"/>
    <w:rsid w:val="00540D82"/>
    <w:rsid w:val="00541C64"/>
    <w:rsid w:val="005421B2"/>
    <w:rsid w:val="00542A20"/>
    <w:rsid w:val="00552BAE"/>
    <w:rsid w:val="00553566"/>
    <w:rsid w:val="005543B6"/>
    <w:rsid w:val="00556239"/>
    <w:rsid w:val="005574B9"/>
    <w:rsid w:val="00557AC2"/>
    <w:rsid w:val="00563A1A"/>
    <w:rsid w:val="005709DC"/>
    <w:rsid w:val="005758A9"/>
    <w:rsid w:val="005808E5"/>
    <w:rsid w:val="005838D4"/>
    <w:rsid w:val="005843CA"/>
    <w:rsid w:val="00584F01"/>
    <w:rsid w:val="005860B3"/>
    <w:rsid w:val="00587EBE"/>
    <w:rsid w:val="00590B1A"/>
    <w:rsid w:val="00591379"/>
    <w:rsid w:val="005916B5"/>
    <w:rsid w:val="00591B08"/>
    <w:rsid w:val="0059306F"/>
    <w:rsid w:val="005944A2"/>
    <w:rsid w:val="00595326"/>
    <w:rsid w:val="00597520"/>
    <w:rsid w:val="005A0419"/>
    <w:rsid w:val="005A16E1"/>
    <w:rsid w:val="005A3A7F"/>
    <w:rsid w:val="005B5C04"/>
    <w:rsid w:val="005C196E"/>
    <w:rsid w:val="005C1A02"/>
    <w:rsid w:val="005C1A0A"/>
    <w:rsid w:val="005C2A3C"/>
    <w:rsid w:val="005C4911"/>
    <w:rsid w:val="005C4AF9"/>
    <w:rsid w:val="005D07F6"/>
    <w:rsid w:val="005D0E2D"/>
    <w:rsid w:val="005D169E"/>
    <w:rsid w:val="005D5E6C"/>
    <w:rsid w:val="005E41C3"/>
    <w:rsid w:val="005E7E58"/>
    <w:rsid w:val="005F14C6"/>
    <w:rsid w:val="005F2222"/>
    <w:rsid w:val="005F510D"/>
    <w:rsid w:val="00601BC5"/>
    <w:rsid w:val="00606C17"/>
    <w:rsid w:val="00607B98"/>
    <w:rsid w:val="00610BB0"/>
    <w:rsid w:val="0061390F"/>
    <w:rsid w:val="00615DDA"/>
    <w:rsid w:val="00625109"/>
    <w:rsid w:val="00627011"/>
    <w:rsid w:val="00634BCA"/>
    <w:rsid w:val="00644527"/>
    <w:rsid w:val="00644736"/>
    <w:rsid w:val="006456FB"/>
    <w:rsid w:val="006519BB"/>
    <w:rsid w:val="006532B9"/>
    <w:rsid w:val="00654D4D"/>
    <w:rsid w:val="0065748A"/>
    <w:rsid w:val="006579E9"/>
    <w:rsid w:val="00660AEF"/>
    <w:rsid w:val="00661DFD"/>
    <w:rsid w:val="00665995"/>
    <w:rsid w:val="00665C56"/>
    <w:rsid w:val="00667709"/>
    <w:rsid w:val="00674A59"/>
    <w:rsid w:val="0067513E"/>
    <w:rsid w:val="00682F2D"/>
    <w:rsid w:val="00684055"/>
    <w:rsid w:val="0069090D"/>
    <w:rsid w:val="00690EBC"/>
    <w:rsid w:val="00694587"/>
    <w:rsid w:val="00694BA8"/>
    <w:rsid w:val="006970CE"/>
    <w:rsid w:val="00697BCF"/>
    <w:rsid w:val="006A53DF"/>
    <w:rsid w:val="006A6554"/>
    <w:rsid w:val="006A7D6F"/>
    <w:rsid w:val="006B0E02"/>
    <w:rsid w:val="006B42CD"/>
    <w:rsid w:val="006B5D01"/>
    <w:rsid w:val="006C39EF"/>
    <w:rsid w:val="006C606D"/>
    <w:rsid w:val="006D122B"/>
    <w:rsid w:val="006D30C2"/>
    <w:rsid w:val="006D52A7"/>
    <w:rsid w:val="006D5C13"/>
    <w:rsid w:val="006D5FEF"/>
    <w:rsid w:val="006E3354"/>
    <w:rsid w:val="006E39B1"/>
    <w:rsid w:val="006F372D"/>
    <w:rsid w:val="006F3AA0"/>
    <w:rsid w:val="006F3ADA"/>
    <w:rsid w:val="006F470E"/>
    <w:rsid w:val="006F6F6A"/>
    <w:rsid w:val="00701285"/>
    <w:rsid w:val="007029FC"/>
    <w:rsid w:val="00712EF4"/>
    <w:rsid w:val="00715A58"/>
    <w:rsid w:val="00716575"/>
    <w:rsid w:val="0072032E"/>
    <w:rsid w:val="00720433"/>
    <w:rsid w:val="00721AED"/>
    <w:rsid w:val="007252DC"/>
    <w:rsid w:val="007327E4"/>
    <w:rsid w:val="007435A1"/>
    <w:rsid w:val="0075487A"/>
    <w:rsid w:val="007575F6"/>
    <w:rsid w:val="007576F1"/>
    <w:rsid w:val="0076111F"/>
    <w:rsid w:val="00761418"/>
    <w:rsid w:val="00767772"/>
    <w:rsid w:val="00772291"/>
    <w:rsid w:val="00773708"/>
    <w:rsid w:val="00784D35"/>
    <w:rsid w:val="00785A38"/>
    <w:rsid w:val="00795731"/>
    <w:rsid w:val="007A1E54"/>
    <w:rsid w:val="007A4541"/>
    <w:rsid w:val="007A6615"/>
    <w:rsid w:val="007A7F8A"/>
    <w:rsid w:val="007B324D"/>
    <w:rsid w:val="007B63C3"/>
    <w:rsid w:val="007B73AF"/>
    <w:rsid w:val="007C181D"/>
    <w:rsid w:val="007C1FDB"/>
    <w:rsid w:val="007C5BA5"/>
    <w:rsid w:val="007D046A"/>
    <w:rsid w:val="007D1E67"/>
    <w:rsid w:val="007E3F7A"/>
    <w:rsid w:val="007E5499"/>
    <w:rsid w:val="007E6961"/>
    <w:rsid w:val="007F25B8"/>
    <w:rsid w:val="007F31C8"/>
    <w:rsid w:val="007F42E9"/>
    <w:rsid w:val="007F50A1"/>
    <w:rsid w:val="007F5E1C"/>
    <w:rsid w:val="008041AE"/>
    <w:rsid w:val="0080630C"/>
    <w:rsid w:val="00807901"/>
    <w:rsid w:val="00807D9B"/>
    <w:rsid w:val="00815745"/>
    <w:rsid w:val="00823E3B"/>
    <w:rsid w:val="00831ACF"/>
    <w:rsid w:val="00832052"/>
    <w:rsid w:val="00832869"/>
    <w:rsid w:val="008329DD"/>
    <w:rsid w:val="00834979"/>
    <w:rsid w:val="008355A0"/>
    <w:rsid w:val="008408A8"/>
    <w:rsid w:val="00840DB3"/>
    <w:rsid w:val="00842498"/>
    <w:rsid w:val="00842956"/>
    <w:rsid w:val="00851F95"/>
    <w:rsid w:val="008550B8"/>
    <w:rsid w:val="00860514"/>
    <w:rsid w:val="00860B2E"/>
    <w:rsid w:val="008610F4"/>
    <w:rsid w:val="00866DCD"/>
    <w:rsid w:val="00866DD8"/>
    <w:rsid w:val="00867879"/>
    <w:rsid w:val="008708C8"/>
    <w:rsid w:val="00871F2B"/>
    <w:rsid w:val="00874968"/>
    <w:rsid w:val="00875DD0"/>
    <w:rsid w:val="00882BBF"/>
    <w:rsid w:val="008876BC"/>
    <w:rsid w:val="00887E7F"/>
    <w:rsid w:val="008A2612"/>
    <w:rsid w:val="008A2AA9"/>
    <w:rsid w:val="008B0990"/>
    <w:rsid w:val="008B16F7"/>
    <w:rsid w:val="008B2C57"/>
    <w:rsid w:val="008B7163"/>
    <w:rsid w:val="008C2100"/>
    <w:rsid w:val="008C25CD"/>
    <w:rsid w:val="008C324B"/>
    <w:rsid w:val="008C3EE1"/>
    <w:rsid w:val="008D17D8"/>
    <w:rsid w:val="008E5975"/>
    <w:rsid w:val="008E6A50"/>
    <w:rsid w:val="008F3527"/>
    <w:rsid w:val="00900ED6"/>
    <w:rsid w:val="00902155"/>
    <w:rsid w:val="009032C1"/>
    <w:rsid w:val="00907B4E"/>
    <w:rsid w:val="00907F33"/>
    <w:rsid w:val="009107B4"/>
    <w:rsid w:val="0091564F"/>
    <w:rsid w:val="0091674C"/>
    <w:rsid w:val="00916BDD"/>
    <w:rsid w:val="00921B82"/>
    <w:rsid w:val="00922E56"/>
    <w:rsid w:val="0092504A"/>
    <w:rsid w:val="00926DA2"/>
    <w:rsid w:val="009324B9"/>
    <w:rsid w:val="00932FC3"/>
    <w:rsid w:val="00933166"/>
    <w:rsid w:val="00935B42"/>
    <w:rsid w:val="009369CC"/>
    <w:rsid w:val="0094073D"/>
    <w:rsid w:val="00944622"/>
    <w:rsid w:val="0094477E"/>
    <w:rsid w:val="009465F4"/>
    <w:rsid w:val="009474A0"/>
    <w:rsid w:val="0095078A"/>
    <w:rsid w:val="009514A0"/>
    <w:rsid w:val="00951C6E"/>
    <w:rsid w:val="009537B9"/>
    <w:rsid w:val="009548EC"/>
    <w:rsid w:val="00954FEF"/>
    <w:rsid w:val="00955F58"/>
    <w:rsid w:val="00962C68"/>
    <w:rsid w:val="00964607"/>
    <w:rsid w:val="00967C49"/>
    <w:rsid w:val="00971290"/>
    <w:rsid w:val="00972A49"/>
    <w:rsid w:val="00977AE0"/>
    <w:rsid w:val="009831AC"/>
    <w:rsid w:val="009848C9"/>
    <w:rsid w:val="0098599C"/>
    <w:rsid w:val="009878F5"/>
    <w:rsid w:val="00987B63"/>
    <w:rsid w:val="00990903"/>
    <w:rsid w:val="00992065"/>
    <w:rsid w:val="009925B1"/>
    <w:rsid w:val="0099513A"/>
    <w:rsid w:val="0099675E"/>
    <w:rsid w:val="009A42BE"/>
    <w:rsid w:val="009A4DB0"/>
    <w:rsid w:val="009A607A"/>
    <w:rsid w:val="009A6677"/>
    <w:rsid w:val="009B0484"/>
    <w:rsid w:val="009B12F9"/>
    <w:rsid w:val="009B36ED"/>
    <w:rsid w:val="009B6CEB"/>
    <w:rsid w:val="009C05CE"/>
    <w:rsid w:val="009C2D2F"/>
    <w:rsid w:val="009C2E48"/>
    <w:rsid w:val="009C665E"/>
    <w:rsid w:val="009C7F49"/>
    <w:rsid w:val="009D03F2"/>
    <w:rsid w:val="009E0185"/>
    <w:rsid w:val="009E0B6A"/>
    <w:rsid w:val="009E6262"/>
    <w:rsid w:val="009E6FFA"/>
    <w:rsid w:val="009E74D8"/>
    <w:rsid w:val="009F11BD"/>
    <w:rsid w:val="009F231B"/>
    <w:rsid w:val="009F6284"/>
    <w:rsid w:val="00A0018B"/>
    <w:rsid w:val="00A011FC"/>
    <w:rsid w:val="00A02B63"/>
    <w:rsid w:val="00A037BA"/>
    <w:rsid w:val="00A12D89"/>
    <w:rsid w:val="00A12F42"/>
    <w:rsid w:val="00A14568"/>
    <w:rsid w:val="00A16774"/>
    <w:rsid w:val="00A17C63"/>
    <w:rsid w:val="00A20DD0"/>
    <w:rsid w:val="00A22479"/>
    <w:rsid w:val="00A23514"/>
    <w:rsid w:val="00A25C23"/>
    <w:rsid w:val="00A26025"/>
    <w:rsid w:val="00A26080"/>
    <w:rsid w:val="00A33258"/>
    <w:rsid w:val="00A35319"/>
    <w:rsid w:val="00A368A8"/>
    <w:rsid w:val="00A453AF"/>
    <w:rsid w:val="00A47B4C"/>
    <w:rsid w:val="00A55311"/>
    <w:rsid w:val="00A56749"/>
    <w:rsid w:val="00A57855"/>
    <w:rsid w:val="00A63163"/>
    <w:rsid w:val="00A666B4"/>
    <w:rsid w:val="00A733FD"/>
    <w:rsid w:val="00A7402A"/>
    <w:rsid w:val="00A825E1"/>
    <w:rsid w:val="00A84337"/>
    <w:rsid w:val="00A91817"/>
    <w:rsid w:val="00A9259E"/>
    <w:rsid w:val="00A93E36"/>
    <w:rsid w:val="00A955C2"/>
    <w:rsid w:val="00A96CF5"/>
    <w:rsid w:val="00AA483A"/>
    <w:rsid w:val="00AA5375"/>
    <w:rsid w:val="00AA78EC"/>
    <w:rsid w:val="00AB16E3"/>
    <w:rsid w:val="00AB20AE"/>
    <w:rsid w:val="00AB7D5B"/>
    <w:rsid w:val="00AC4445"/>
    <w:rsid w:val="00AC7DA3"/>
    <w:rsid w:val="00AD0E09"/>
    <w:rsid w:val="00AD3ED8"/>
    <w:rsid w:val="00AD6667"/>
    <w:rsid w:val="00AD66BE"/>
    <w:rsid w:val="00AD74DC"/>
    <w:rsid w:val="00AD795A"/>
    <w:rsid w:val="00AE2209"/>
    <w:rsid w:val="00AE4599"/>
    <w:rsid w:val="00B000A1"/>
    <w:rsid w:val="00B00A4E"/>
    <w:rsid w:val="00B01027"/>
    <w:rsid w:val="00B0107B"/>
    <w:rsid w:val="00B043F2"/>
    <w:rsid w:val="00B12FCB"/>
    <w:rsid w:val="00B16B6D"/>
    <w:rsid w:val="00B170E7"/>
    <w:rsid w:val="00B200DF"/>
    <w:rsid w:val="00B21A4B"/>
    <w:rsid w:val="00B24140"/>
    <w:rsid w:val="00B24651"/>
    <w:rsid w:val="00B33D7B"/>
    <w:rsid w:val="00B36D1B"/>
    <w:rsid w:val="00B3741D"/>
    <w:rsid w:val="00B37D98"/>
    <w:rsid w:val="00B407B7"/>
    <w:rsid w:val="00B4331F"/>
    <w:rsid w:val="00B447A3"/>
    <w:rsid w:val="00B45358"/>
    <w:rsid w:val="00B45921"/>
    <w:rsid w:val="00B504A7"/>
    <w:rsid w:val="00B575B0"/>
    <w:rsid w:val="00B61C87"/>
    <w:rsid w:val="00B647DB"/>
    <w:rsid w:val="00B67113"/>
    <w:rsid w:val="00B743BA"/>
    <w:rsid w:val="00B90752"/>
    <w:rsid w:val="00B908B6"/>
    <w:rsid w:val="00B91E1F"/>
    <w:rsid w:val="00B94ACF"/>
    <w:rsid w:val="00B97FA8"/>
    <w:rsid w:val="00BB0618"/>
    <w:rsid w:val="00BB1C87"/>
    <w:rsid w:val="00BB51A2"/>
    <w:rsid w:val="00BB54EB"/>
    <w:rsid w:val="00BB6A31"/>
    <w:rsid w:val="00BC07A6"/>
    <w:rsid w:val="00BC3F59"/>
    <w:rsid w:val="00BC678A"/>
    <w:rsid w:val="00BC72D4"/>
    <w:rsid w:val="00BC731D"/>
    <w:rsid w:val="00BD1C69"/>
    <w:rsid w:val="00BD539D"/>
    <w:rsid w:val="00BE2541"/>
    <w:rsid w:val="00BE4F04"/>
    <w:rsid w:val="00BE785F"/>
    <w:rsid w:val="00BF0440"/>
    <w:rsid w:val="00BF422A"/>
    <w:rsid w:val="00BF50A6"/>
    <w:rsid w:val="00BF7385"/>
    <w:rsid w:val="00C061C8"/>
    <w:rsid w:val="00C1495C"/>
    <w:rsid w:val="00C273FE"/>
    <w:rsid w:val="00C366A7"/>
    <w:rsid w:val="00C405F7"/>
    <w:rsid w:val="00C510D7"/>
    <w:rsid w:val="00C51439"/>
    <w:rsid w:val="00C52C29"/>
    <w:rsid w:val="00C542D2"/>
    <w:rsid w:val="00C55F1D"/>
    <w:rsid w:val="00C560CB"/>
    <w:rsid w:val="00C57018"/>
    <w:rsid w:val="00C66AC0"/>
    <w:rsid w:val="00C74214"/>
    <w:rsid w:val="00C75C07"/>
    <w:rsid w:val="00C84B1C"/>
    <w:rsid w:val="00C9226C"/>
    <w:rsid w:val="00C96791"/>
    <w:rsid w:val="00C97CD4"/>
    <w:rsid w:val="00CA42EA"/>
    <w:rsid w:val="00CA6094"/>
    <w:rsid w:val="00CB641D"/>
    <w:rsid w:val="00CB6489"/>
    <w:rsid w:val="00CB7F4A"/>
    <w:rsid w:val="00CC6879"/>
    <w:rsid w:val="00CD040F"/>
    <w:rsid w:val="00CD3F9E"/>
    <w:rsid w:val="00CD47AA"/>
    <w:rsid w:val="00CD6A4E"/>
    <w:rsid w:val="00CE0E10"/>
    <w:rsid w:val="00CE22F4"/>
    <w:rsid w:val="00CE25D2"/>
    <w:rsid w:val="00CE5006"/>
    <w:rsid w:val="00CE62B2"/>
    <w:rsid w:val="00CF25BE"/>
    <w:rsid w:val="00CF35F0"/>
    <w:rsid w:val="00CF3F23"/>
    <w:rsid w:val="00D01E60"/>
    <w:rsid w:val="00D029D2"/>
    <w:rsid w:val="00D035DC"/>
    <w:rsid w:val="00D048EB"/>
    <w:rsid w:val="00D04EA4"/>
    <w:rsid w:val="00D057FE"/>
    <w:rsid w:val="00D1006C"/>
    <w:rsid w:val="00D12CE1"/>
    <w:rsid w:val="00D15B66"/>
    <w:rsid w:val="00D205DA"/>
    <w:rsid w:val="00D2662D"/>
    <w:rsid w:val="00D30348"/>
    <w:rsid w:val="00D317B8"/>
    <w:rsid w:val="00D31BE6"/>
    <w:rsid w:val="00D36CA3"/>
    <w:rsid w:val="00D42101"/>
    <w:rsid w:val="00D46FB1"/>
    <w:rsid w:val="00D4738E"/>
    <w:rsid w:val="00D563FF"/>
    <w:rsid w:val="00D60A66"/>
    <w:rsid w:val="00D636EF"/>
    <w:rsid w:val="00D65F83"/>
    <w:rsid w:val="00D7443C"/>
    <w:rsid w:val="00D8123B"/>
    <w:rsid w:val="00D8783A"/>
    <w:rsid w:val="00D90718"/>
    <w:rsid w:val="00D90860"/>
    <w:rsid w:val="00D90DB7"/>
    <w:rsid w:val="00D91FD3"/>
    <w:rsid w:val="00D939CC"/>
    <w:rsid w:val="00D97258"/>
    <w:rsid w:val="00DA13AE"/>
    <w:rsid w:val="00DA2FD9"/>
    <w:rsid w:val="00DA363B"/>
    <w:rsid w:val="00DA49BD"/>
    <w:rsid w:val="00DA4E48"/>
    <w:rsid w:val="00DA5800"/>
    <w:rsid w:val="00DA5E10"/>
    <w:rsid w:val="00DB24E0"/>
    <w:rsid w:val="00DB41E2"/>
    <w:rsid w:val="00DB70B0"/>
    <w:rsid w:val="00DB768C"/>
    <w:rsid w:val="00DC324D"/>
    <w:rsid w:val="00DD125B"/>
    <w:rsid w:val="00DD1750"/>
    <w:rsid w:val="00DD2D71"/>
    <w:rsid w:val="00DD5E9E"/>
    <w:rsid w:val="00DE1270"/>
    <w:rsid w:val="00DE25A3"/>
    <w:rsid w:val="00DE77CA"/>
    <w:rsid w:val="00DF049A"/>
    <w:rsid w:val="00DF0D64"/>
    <w:rsid w:val="00DF1E6A"/>
    <w:rsid w:val="00DF3BFD"/>
    <w:rsid w:val="00DF4E3A"/>
    <w:rsid w:val="00DF7110"/>
    <w:rsid w:val="00E02DFA"/>
    <w:rsid w:val="00E02E23"/>
    <w:rsid w:val="00E0662B"/>
    <w:rsid w:val="00E10052"/>
    <w:rsid w:val="00E114E1"/>
    <w:rsid w:val="00E11DB9"/>
    <w:rsid w:val="00E11FEF"/>
    <w:rsid w:val="00E1602E"/>
    <w:rsid w:val="00E22F36"/>
    <w:rsid w:val="00E26FD8"/>
    <w:rsid w:val="00E40E4C"/>
    <w:rsid w:val="00E4226B"/>
    <w:rsid w:val="00E45A53"/>
    <w:rsid w:val="00E510EE"/>
    <w:rsid w:val="00E5632C"/>
    <w:rsid w:val="00E567A6"/>
    <w:rsid w:val="00E60242"/>
    <w:rsid w:val="00E605B0"/>
    <w:rsid w:val="00E643D7"/>
    <w:rsid w:val="00E76D76"/>
    <w:rsid w:val="00E77292"/>
    <w:rsid w:val="00E86408"/>
    <w:rsid w:val="00E866BC"/>
    <w:rsid w:val="00E86C77"/>
    <w:rsid w:val="00E8745B"/>
    <w:rsid w:val="00E90408"/>
    <w:rsid w:val="00E93821"/>
    <w:rsid w:val="00E93E86"/>
    <w:rsid w:val="00EA439C"/>
    <w:rsid w:val="00EA4F19"/>
    <w:rsid w:val="00EA740E"/>
    <w:rsid w:val="00EB234F"/>
    <w:rsid w:val="00EB4EA7"/>
    <w:rsid w:val="00EB4F4F"/>
    <w:rsid w:val="00EB5705"/>
    <w:rsid w:val="00EB64A5"/>
    <w:rsid w:val="00EB6540"/>
    <w:rsid w:val="00EC0D22"/>
    <w:rsid w:val="00EC36AF"/>
    <w:rsid w:val="00EC6137"/>
    <w:rsid w:val="00ED629A"/>
    <w:rsid w:val="00EE14FC"/>
    <w:rsid w:val="00EE46B6"/>
    <w:rsid w:val="00EE5A34"/>
    <w:rsid w:val="00EE5EFF"/>
    <w:rsid w:val="00EE5FFC"/>
    <w:rsid w:val="00EF6FDA"/>
    <w:rsid w:val="00F01F66"/>
    <w:rsid w:val="00F03CA8"/>
    <w:rsid w:val="00F05458"/>
    <w:rsid w:val="00F05F73"/>
    <w:rsid w:val="00F06876"/>
    <w:rsid w:val="00F1068A"/>
    <w:rsid w:val="00F11F7B"/>
    <w:rsid w:val="00F12CA0"/>
    <w:rsid w:val="00F16ACA"/>
    <w:rsid w:val="00F16EBE"/>
    <w:rsid w:val="00F3601D"/>
    <w:rsid w:val="00F469C2"/>
    <w:rsid w:val="00F469D7"/>
    <w:rsid w:val="00F51837"/>
    <w:rsid w:val="00F51F73"/>
    <w:rsid w:val="00F535B7"/>
    <w:rsid w:val="00F57FE2"/>
    <w:rsid w:val="00F60DE9"/>
    <w:rsid w:val="00F63C05"/>
    <w:rsid w:val="00F65327"/>
    <w:rsid w:val="00F66870"/>
    <w:rsid w:val="00F66989"/>
    <w:rsid w:val="00F722AD"/>
    <w:rsid w:val="00F73DEC"/>
    <w:rsid w:val="00F757F9"/>
    <w:rsid w:val="00F75B05"/>
    <w:rsid w:val="00F766A3"/>
    <w:rsid w:val="00F81034"/>
    <w:rsid w:val="00F815CA"/>
    <w:rsid w:val="00F84312"/>
    <w:rsid w:val="00F85D13"/>
    <w:rsid w:val="00F91F26"/>
    <w:rsid w:val="00F93CCB"/>
    <w:rsid w:val="00F93D19"/>
    <w:rsid w:val="00F96CA2"/>
    <w:rsid w:val="00FA005B"/>
    <w:rsid w:val="00FA11D0"/>
    <w:rsid w:val="00FA3654"/>
    <w:rsid w:val="00FB09E6"/>
    <w:rsid w:val="00FB1B34"/>
    <w:rsid w:val="00FB484D"/>
    <w:rsid w:val="00FB743F"/>
    <w:rsid w:val="00FC1B8F"/>
    <w:rsid w:val="00FC20E9"/>
    <w:rsid w:val="00FC266C"/>
    <w:rsid w:val="00FC46A7"/>
    <w:rsid w:val="00FC50E8"/>
    <w:rsid w:val="00FD0006"/>
    <w:rsid w:val="00FE48D5"/>
    <w:rsid w:val="00FE5C3E"/>
    <w:rsid w:val="00FE7361"/>
    <w:rsid w:val="00FE7393"/>
    <w:rsid w:val="00FF11CF"/>
    <w:rsid w:val="00FF4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60129B"/>
  <w15:docId w15:val="{697BA83A-CB80-4925-9DB5-EF92CBA78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76BC"/>
    <w:rPr>
      <w:sz w:val="24"/>
      <w:szCs w:val="24"/>
      <w:lang w:eastAsia="en-US"/>
    </w:rPr>
  </w:style>
  <w:style w:type="paragraph" w:styleId="2">
    <w:name w:val="heading 2"/>
    <w:basedOn w:val="a"/>
    <w:next w:val="a"/>
    <w:link w:val="2Char"/>
    <w:uiPriority w:val="9"/>
    <w:unhideWhenUsed/>
    <w:qFormat/>
    <w:rsid w:val="00204719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887E7F"/>
    <w:rPr>
      <w:color w:val="0000FF"/>
      <w:u w:val="single"/>
    </w:rPr>
  </w:style>
  <w:style w:type="paragraph" w:styleId="a4">
    <w:name w:val="Salutation"/>
    <w:basedOn w:val="a"/>
    <w:next w:val="a"/>
    <w:rsid w:val="007B63C3"/>
  </w:style>
  <w:style w:type="paragraph" w:styleId="a5">
    <w:name w:val="Body Text"/>
    <w:basedOn w:val="a"/>
    <w:rsid w:val="007B63C3"/>
    <w:pPr>
      <w:spacing w:after="120"/>
    </w:pPr>
  </w:style>
  <w:style w:type="paragraph" w:styleId="a6">
    <w:name w:val="Closing"/>
    <w:basedOn w:val="a"/>
    <w:rsid w:val="007B63C3"/>
  </w:style>
  <w:style w:type="paragraph" w:styleId="a7">
    <w:name w:val="Signature"/>
    <w:basedOn w:val="a"/>
    <w:rsid w:val="007B63C3"/>
  </w:style>
  <w:style w:type="paragraph" w:customStyle="1" w:styleId="SignatureJobTitle">
    <w:name w:val="Signature Job Title"/>
    <w:basedOn w:val="a7"/>
    <w:rsid w:val="007B63C3"/>
  </w:style>
  <w:style w:type="paragraph" w:styleId="a8">
    <w:name w:val="Date"/>
    <w:basedOn w:val="a"/>
    <w:next w:val="a"/>
    <w:rsid w:val="007B63C3"/>
  </w:style>
  <w:style w:type="paragraph" w:styleId="a9">
    <w:name w:val="header"/>
    <w:basedOn w:val="a"/>
    <w:link w:val="Char"/>
    <w:uiPriority w:val="99"/>
    <w:unhideWhenUsed/>
    <w:rsid w:val="00A12D8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9"/>
    <w:uiPriority w:val="99"/>
    <w:rsid w:val="00A12D89"/>
    <w:rPr>
      <w:sz w:val="24"/>
      <w:szCs w:val="24"/>
      <w:lang w:eastAsia="en-US"/>
    </w:rPr>
  </w:style>
  <w:style w:type="paragraph" w:styleId="aa">
    <w:name w:val="footer"/>
    <w:basedOn w:val="a"/>
    <w:link w:val="Char0"/>
    <w:uiPriority w:val="99"/>
    <w:unhideWhenUsed/>
    <w:rsid w:val="00A12D8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a"/>
    <w:uiPriority w:val="99"/>
    <w:rsid w:val="00A12D89"/>
    <w:rPr>
      <w:sz w:val="24"/>
      <w:szCs w:val="24"/>
      <w:lang w:eastAsia="en-US"/>
    </w:rPr>
  </w:style>
  <w:style w:type="paragraph" w:styleId="ab">
    <w:name w:val="Balloon Text"/>
    <w:basedOn w:val="a"/>
    <w:link w:val="Char1"/>
    <w:uiPriority w:val="99"/>
    <w:semiHidden/>
    <w:unhideWhenUsed/>
    <w:rsid w:val="00B90752"/>
    <w:rPr>
      <w:rFonts w:ascii="맑은 고딕" w:hAnsi="맑은 고딕"/>
      <w:sz w:val="18"/>
      <w:szCs w:val="18"/>
    </w:rPr>
  </w:style>
  <w:style w:type="character" w:customStyle="1" w:styleId="Char1">
    <w:name w:val="풍선 도움말 텍스트 Char"/>
    <w:basedOn w:val="a0"/>
    <w:link w:val="ab"/>
    <w:uiPriority w:val="99"/>
    <w:semiHidden/>
    <w:rsid w:val="00B90752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ac">
    <w:name w:val="Revision"/>
    <w:hidden/>
    <w:uiPriority w:val="99"/>
    <w:semiHidden/>
    <w:rsid w:val="00B90752"/>
    <w:rPr>
      <w:sz w:val="24"/>
      <w:szCs w:val="24"/>
      <w:lang w:eastAsia="en-US"/>
    </w:rPr>
  </w:style>
  <w:style w:type="paragraph" w:customStyle="1" w:styleId="ad">
    <w:name w:val="바탕글"/>
    <w:basedOn w:val="a"/>
    <w:rsid w:val="00DA4E48"/>
    <w:pPr>
      <w:snapToGrid w:val="0"/>
      <w:spacing w:line="384" w:lineRule="auto"/>
      <w:jc w:val="both"/>
    </w:pPr>
    <w:rPr>
      <w:rFonts w:ascii="바탕" w:eastAsia="바탕" w:hAnsi="바탕" w:cs="굴림"/>
      <w:color w:val="000000"/>
      <w:sz w:val="20"/>
      <w:szCs w:val="20"/>
      <w:lang w:eastAsia="ko-KR"/>
    </w:rPr>
  </w:style>
  <w:style w:type="paragraph" w:styleId="ae">
    <w:name w:val="List Paragraph"/>
    <w:basedOn w:val="a"/>
    <w:uiPriority w:val="34"/>
    <w:qFormat/>
    <w:rsid w:val="00B91E1F"/>
    <w:pPr>
      <w:ind w:leftChars="400" w:left="800"/>
    </w:pPr>
  </w:style>
  <w:style w:type="character" w:styleId="af">
    <w:name w:val="Unresolved Mention"/>
    <w:basedOn w:val="a0"/>
    <w:uiPriority w:val="99"/>
    <w:semiHidden/>
    <w:unhideWhenUsed/>
    <w:rsid w:val="00DE1270"/>
    <w:rPr>
      <w:color w:val="605E5C"/>
      <w:shd w:val="clear" w:color="auto" w:fill="E1DFDD"/>
    </w:rPr>
  </w:style>
  <w:style w:type="character" w:customStyle="1" w:styleId="2Char">
    <w:name w:val="제목 2 Char"/>
    <w:basedOn w:val="a0"/>
    <w:link w:val="2"/>
    <w:uiPriority w:val="9"/>
    <w:rsid w:val="002047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table" w:styleId="af0">
    <w:name w:val="Table Grid"/>
    <w:basedOn w:val="a1"/>
    <w:uiPriority w:val="59"/>
    <w:rsid w:val="00204719"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5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19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81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71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345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684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0777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5834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23011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3709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34043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87018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00973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09881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60897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98375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69214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00159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6385993">
                                                                                          <w:marLeft w:val="0"/>
                                                                                          <w:marRight w:val="100"/>
                                                                                          <w:marTop w:val="0"/>
                                                                                          <w:marBottom w:val="125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4" w:space="0" w:color="EFEFEF"/>
                                                                                            <w:bottom w:val="single" w:sz="4" w:space="0" w:color="E2E2E2"/>
                                                                                            <w:right w:val="single" w:sz="4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45499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15443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163162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124943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146972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08282146">
                                                                                                                  <w:marLeft w:val="188"/>
                                                                                                                  <w:marRight w:val="188"/>
                                                                                                                  <w:marTop w:val="63"/>
                                                                                                                  <w:marBottom w:val="63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615187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4" w:space="0" w:color="auto"/>
                                                                                                                        <w:left w:val="single" w:sz="4" w:space="0" w:color="auto"/>
                                                                                                                        <w:bottom w:val="single" w:sz="4" w:space="0" w:color="auto"/>
                                                                                                                        <w:right w:val="single" w:sz="4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008552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30158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2443350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6672520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4773766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3741964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307654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9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D2106-9C5F-48FA-8CBE-C32C1E4EE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183</Words>
  <Characters>1024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aft – 2003 Sponsorship Invitation Letter</vt:lpstr>
      <vt:lpstr>Draft – 2003 Sponsorship Invitation Letter</vt:lpstr>
    </vt:vector>
  </TitlesOfParts>
  <Company>San Diego Fluid System Technologies</Company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– 2003 Sponsorship Invitation Letter</dc:title>
  <dc:creator>Joohyun Lee</dc:creator>
  <cp:lastModifiedBy>황 초롱</cp:lastModifiedBy>
  <cp:revision>15</cp:revision>
  <cp:lastPrinted>2025-06-04T05:45:00Z</cp:lastPrinted>
  <dcterms:created xsi:type="dcterms:W3CDTF">2025-12-04T09:50:00Z</dcterms:created>
  <dcterms:modified xsi:type="dcterms:W3CDTF">2026-01-06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9ad5fb031cde6f2d8993d83a162d534d1d9e546c01c1e775edf365d19a1725</vt:lpwstr>
  </property>
</Properties>
</file>